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C1126C" w:rsidRDefault="003A2488">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369920" w:history="1">
        <w:r w:rsidR="00C1126C" w:rsidRPr="00671F3D">
          <w:rPr>
            <w:rStyle w:val="Hyperlink"/>
            <w:lang w:eastAsia="ja-JP"/>
          </w:rPr>
          <w:t>Chương 1 Giới thiệu</w:t>
        </w:r>
        <w:r w:rsidR="00C1126C">
          <w:rPr>
            <w:webHidden/>
          </w:rPr>
          <w:tab/>
        </w:r>
        <w:r>
          <w:rPr>
            <w:webHidden/>
          </w:rPr>
          <w:fldChar w:fldCharType="begin"/>
        </w:r>
        <w:r w:rsidR="00C1126C">
          <w:rPr>
            <w:webHidden/>
          </w:rPr>
          <w:instrText xml:space="preserve"> PAGEREF _Toc297369920 \h </w:instrText>
        </w:r>
        <w:r>
          <w:rPr>
            <w:webHidden/>
          </w:rPr>
        </w:r>
        <w:r>
          <w:rPr>
            <w:webHidden/>
          </w:rPr>
          <w:fldChar w:fldCharType="separate"/>
        </w:r>
        <w:r w:rsidR="00C1126C">
          <w:rPr>
            <w:webHidden/>
          </w:rPr>
          <w:t>1</w:t>
        </w:r>
        <w:r>
          <w:rPr>
            <w:webHidden/>
          </w:rPr>
          <w:fldChar w:fldCharType="end"/>
        </w:r>
      </w:hyperlink>
    </w:p>
    <w:p w:rsidR="00C1126C" w:rsidRDefault="003A2488">
      <w:pPr>
        <w:pStyle w:val="TOC2"/>
        <w:rPr>
          <w:rFonts w:asciiTheme="minorHAnsi" w:eastAsiaTheme="minorEastAsia" w:hAnsiTheme="minorHAnsi" w:cstheme="minorBidi"/>
          <w:spacing w:val="0"/>
          <w:sz w:val="22"/>
          <w:szCs w:val="22"/>
        </w:rPr>
      </w:pPr>
      <w:hyperlink w:anchor="_Toc297369921" w:history="1">
        <w:r w:rsidR="00C1126C" w:rsidRPr="00671F3D">
          <w:rPr>
            <w:rStyle w:val="Hyperlink"/>
          </w:rPr>
          <w:t>1.1</w:t>
        </w:r>
        <w:r w:rsidR="00C1126C">
          <w:rPr>
            <w:rFonts w:asciiTheme="minorHAnsi" w:eastAsiaTheme="minorEastAsia" w:hAnsiTheme="minorHAnsi" w:cstheme="minorBidi"/>
            <w:spacing w:val="0"/>
            <w:sz w:val="22"/>
            <w:szCs w:val="22"/>
          </w:rPr>
          <w:tab/>
        </w:r>
        <w:r w:rsidR="00C1126C" w:rsidRPr="00671F3D">
          <w:rPr>
            <w:rStyle w:val="Hyperlink"/>
          </w:rPr>
          <w:t>Đặt vấn đề</w:t>
        </w:r>
        <w:r w:rsidR="00C1126C">
          <w:rPr>
            <w:webHidden/>
          </w:rPr>
          <w:tab/>
        </w:r>
        <w:r>
          <w:rPr>
            <w:webHidden/>
          </w:rPr>
          <w:fldChar w:fldCharType="begin"/>
        </w:r>
        <w:r w:rsidR="00C1126C">
          <w:rPr>
            <w:webHidden/>
          </w:rPr>
          <w:instrText xml:space="preserve"> PAGEREF _Toc297369921 \h </w:instrText>
        </w:r>
        <w:r>
          <w:rPr>
            <w:webHidden/>
          </w:rPr>
        </w:r>
        <w:r>
          <w:rPr>
            <w:webHidden/>
          </w:rPr>
          <w:fldChar w:fldCharType="separate"/>
        </w:r>
        <w:r w:rsidR="00C1126C">
          <w:rPr>
            <w:webHidden/>
          </w:rPr>
          <w:t>1</w:t>
        </w:r>
        <w:r>
          <w:rPr>
            <w:webHidden/>
          </w:rPr>
          <w:fldChar w:fldCharType="end"/>
        </w:r>
      </w:hyperlink>
    </w:p>
    <w:p w:rsidR="00C1126C" w:rsidRDefault="003A2488">
      <w:pPr>
        <w:pStyle w:val="TOC2"/>
        <w:rPr>
          <w:rFonts w:asciiTheme="minorHAnsi" w:eastAsiaTheme="minorEastAsia" w:hAnsiTheme="minorHAnsi" w:cstheme="minorBidi"/>
          <w:spacing w:val="0"/>
          <w:sz w:val="22"/>
          <w:szCs w:val="22"/>
        </w:rPr>
      </w:pPr>
      <w:hyperlink w:anchor="_Toc297369922" w:history="1">
        <w:r w:rsidR="00C1126C" w:rsidRPr="00671F3D">
          <w:rPr>
            <w:rStyle w:val="Hyperlink"/>
          </w:rPr>
          <w:t>1.2</w:t>
        </w:r>
        <w:r w:rsidR="00C1126C">
          <w:rPr>
            <w:rFonts w:asciiTheme="minorHAnsi" w:eastAsiaTheme="minorEastAsia" w:hAnsiTheme="minorHAnsi" w:cstheme="minorBidi"/>
            <w:spacing w:val="0"/>
            <w:sz w:val="22"/>
            <w:szCs w:val="22"/>
          </w:rPr>
          <w:tab/>
        </w:r>
        <w:r w:rsidR="00C1126C" w:rsidRPr="00671F3D">
          <w:rPr>
            <w:rStyle w:val="Hyperlink"/>
          </w:rPr>
          <w:t>Mục tiêu của đề tài</w:t>
        </w:r>
        <w:r w:rsidR="00C1126C">
          <w:rPr>
            <w:webHidden/>
          </w:rPr>
          <w:tab/>
        </w:r>
        <w:r>
          <w:rPr>
            <w:webHidden/>
          </w:rPr>
          <w:fldChar w:fldCharType="begin"/>
        </w:r>
        <w:r w:rsidR="00C1126C">
          <w:rPr>
            <w:webHidden/>
          </w:rPr>
          <w:instrText xml:space="preserve"> PAGEREF _Toc297369922 \h </w:instrText>
        </w:r>
        <w:r>
          <w:rPr>
            <w:webHidden/>
          </w:rPr>
        </w:r>
        <w:r>
          <w:rPr>
            <w:webHidden/>
          </w:rPr>
          <w:fldChar w:fldCharType="separate"/>
        </w:r>
        <w:r w:rsidR="00C1126C">
          <w:rPr>
            <w:webHidden/>
          </w:rPr>
          <w:t>4</w:t>
        </w:r>
        <w:r>
          <w:rPr>
            <w:webHidden/>
          </w:rPr>
          <w:fldChar w:fldCharType="end"/>
        </w:r>
      </w:hyperlink>
    </w:p>
    <w:p w:rsidR="00C1126C" w:rsidRDefault="003A2488">
      <w:pPr>
        <w:pStyle w:val="TOC2"/>
        <w:rPr>
          <w:rFonts w:asciiTheme="minorHAnsi" w:eastAsiaTheme="minorEastAsia" w:hAnsiTheme="minorHAnsi" w:cstheme="minorBidi"/>
          <w:spacing w:val="0"/>
          <w:sz w:val="22"/>
          <w:szCs w:val="22"/>
        </w:rPr>
      </w:pPr>
      <w:hyperlink w:anchor="_Toc297369923" w:history="1">
        <w:r w:rsidR="00C1126C" w:rsidRPr="00671F3D">
          <w:rPr>
            <w:rStyle w:val="Hyperlink"/>
          </w:rPr>
          <w:t>1.3</w:t>
        </w:r>
        <w:r w:rsidR="00C1126C">
          <w:rPr>
            <w:rFonts w:asciiTheme="minorHAnsi" w:eastAsiaTheme="minorEastAsia" w:hAnsiTheme="minorHAnsi" w:cstheme="minorBidi"/>
            <w:spacing w:val="0"/>
            <w:sz w:val="22"/>
            <w:szCs w:val="22"/>
          </w:rPr>
          <w:tab/>
        </w:r>
        <w:r w:rsidR="00C1126C" w:rsidRPr="00671F3D">
          <w:rPr>
            <w:rStyle w:val="Hyperlink"/>
          </w:rPr>
          <w:t>Nội dung luận văn</w:t>
        </w:r>
        <w:r w:rsidR="00C1126C">
          <w:rPr>
            <w:webHidden/>
          </w:rPr>
          <w:tab/>
        </w:r>
        <w:r>
          <w:rPr>
            <w:webHidden/>
          </w:rPr>
          <w:fldChar w:fldCharType="begin"/>
        </w:r>
        <w:r w:rsidR="00C1126C">
          <w:rPr>
            <w:webHidden/>
          </w:rPr>
          <w:instrText xml:space="preserve"> PAGEREF _Toc297369923 \h </w:instrText>
        </w:r>
        <w:r>
          <w:rPr>
            <w:webHidden/>
          </w:rPr>
        </w:r>
        <w:r>
          <w:rPr>
            <w:webHidden/>
          </w:rPr>
          <w:fldChar w:fldCharType="separate"/>
        </w:r>
        <w:r w:rsidR="00C1126C">
          <w:rPr>
            <w:webHidden/>
          </w:rPr>
          <w:t>5</w:t>
        </w:r>
        <w:r>
          <w:rPr>
            <w:webHidden/>
          </w:rPr>
          <w:fldChar w:fldCharType="end"/>
        </w:r>
      </w:hyperlink>
    </w:p>
    <w:p w:rsidR="00C1126C" w:rsidRDefault="003A2488">
      <w:pPr>
        <w:pStyle w:val="TOC1"/>
        <w:rPr>
          <w:rFonts w:asciiTheme="minorHAnsi" w:eastAsiaTheme="minorEastAsia" w:hAnsiTheme="minorHAnsi" w:cstheme="minorBidi"/>
          <w:b w:val="0"/>
          <w:bCs w:val="0"/>
          <w:szCs w:val="22"/>
        </w:rPr>
      </w:pPr>
      <w:hyperlink w:anchor="_Toc297369924" w:history="1">
        <w:r w:rsidR="00C1126C" w:rsidRPr="00671F3D">
          <w:rPr>
            <w:rStyle w:val="Hyperlink"/>
          </w:rPr>
          <w:t>Chương 2</w:t>
        </w:r>
        <w:r w:rsidR="00C1126C" w:rsidRPr="00671F3D">
          <w:rPr>
            <w:rStyle w:val="Hyperlink"/>
            <w:lang w:eastAsia="ja-JP"/>
          </w:rPr>
          <w:t xml:space="preserve"> Cấu hình kineck để thu nhận dữ liệu và xử lý nhiễu</w:t>
        </w:r>
        <w:r w:rsidR="00C1126C">
          <w:rPr>
            <w:webHidden/>
          </w:rPr>
          <w:tab/>
        </w:r>
        <w:r>
          <w:rPr>
            <w:webHidden/>
          </w:rPr>
          <w:fldChar w:fldCharType="begin"/>
        </w:r>
        <w:r w:rsidR="00C1126C">
          <w:rPr>
            <w:webHidden/>
          </w:rPr>
          <w:instrText xml:space="preserve"> PAGEREF _Toc297369924 \h </w:instrText>
        </w:r>
        <w:r>
          <w:rPr>
            <w:webHidden/>
          </w:rPr>
        </w:r>
        <w:r>
          <w:rPr>
            <w:webHidden/>
          </w:rPr>
          <w:fldChar w:fldCharType="separate"/>
        </w:r>
        <w:r w:rsidR="00C1126C">
          <w:rPr>
            <w:webHidden/>
          </w:rPr>
          <w:t>6</w:t>
        </w:r>
        <w:r>
          <w:rPr>
            <w:webHidden/>
          </w:rPr>
          <w:fldChar w:fldCharType="end"/>
        </w:r>
      </w:hyperlink>
    </w:p>
    <w:p w:rsidR="00C1126C" w:rsidRDefault="003A2488">
      <w:pPr>
        <w:pStyle w:val="TOC2"/>
        <w:rPr>
          <w:rFonts w:asciiTheme="minorHAnsi" w:eastAsiaTheme="minorEastAsia" w:hAnsiTheme="minorHAnsi" w:cstheme="minorBidi"/>
          <w:spacing w:val="0"/>
          <w:sz w:val="22"/>
          <w:szCs w:val="22"/>
        </w:rPr>
      </w:pPr>
      <w:hyperlink w:anchor="_Toc297369925" w:history="1">
        <w:r w:rsidR="00C1126C" w:rsidRPr="00671F3D">
          <w:rPr>
            <w:rStyle w:val="Hyperlink"/>
          </w:rPr>
          <w:t>2.1</w:t>
        </w:r>
        <w:r w:rsidR="00C1126C">
          <w:rPr>
            <w:rFonts w:asciiTheme="minorHAnsi" w:eastAsiaTheme="minorEastAsia" w:hAnsiTheme="minorHAnsi" w:cstheme="minorBidi"/>
            <w:spacing w:val="0"/>
            <w:sz w:val="22"/>
            <w:szCs w:val="22"/>
          </w:rPr>
          <w:tab/>
        </w:r>
        <w:r w:rsidR="00C1126C" w:rsidRPr="00671F3D">
          <w:rPr>
            <w:rStyle w:val="Hyperlink"/>
          </w:rPr>
          <w:t>Kĩ thuật lấy thông tin ảnh màu và ảnh độ sâu từ kineck</w:t>
        </w:r>
        <w:r w:rsidR="00C1126C">
          <w:rPr>
            <w:webHidden/>
          </w:rPr>
          <w:tab/>
        </w:r>
        <w:r>
          <w:rPr>
            <w:webHidden/>
          </w:rPr>
          <w:fldChar w:fldCharType="begin"/>
        </w:r>
        <w:r w:rsidR="00C1126C">
          <w:rPr>
            <w:webHidden/>
          </w:rPr>
          <w:instrText xml:space="preserve"> PAGEREF _Toc297369925 \h </w:instrText>
        </w:r>
        <w:r>
          <w:rPr>
            <w:webHidden/>
          </w:rPr>
        </w:r>
        <w:r>
          <w:rPr>
            <w:webHidden/>
          </w:rPr>
          <w:fldChar w:fldCharType="separate"/>
        </w:r>
        <w:r w:rsidR="00C1126C">
          <w:rPr>
            <w:webHidden/>
          </w:rPr>
          <w:t>6</w:t>
        </w:r>
        <w:r>
          <w:rPr>
            <w:webHidden/>
          </w:rPr>
          <w:fldChar w:fldCharType="end"/>
        </w:r>
      </w:hyperlink>
    </w:p>
    <w:p w:rsidR="00C1126C" w:rsidRDefault="003A2488">
      <w:pPr>
        <w:pStyle w:val="TOC2"/>
        <w:rPr>
          <w:rFonts w:asciiTheme="minorHAnsi" w:eastAsiaTheme="minorEastAsia" w:hAnsiTheme="minorHAnsi" w:cstheme="minorBidi"/>
          <w:spacing w:val="0"/>
          <w:sz w:val="22"/>
          <w:szCs w:val="22"/>
        </w:rPr>
      </w:pPr>
      <w:hyperlink w:anchor="_Toc297369926" w:history="1">
        <w:r w:rsidR="00C1126C" w:rsidRPr="00671F3D">
          <w:rPr>
            <w:rStyle w:val="Hyperlink"/>
          </w:rPr>
          <w:t>2.2</w:t>
        </w:r>
        <w:r w:rsidR="00C1126C">
          <w:rPr>
            <w:rFonts w:asciiTheme="minorHAnsi" w:eastAsiaTheme="minorEastAsia" w:hAnsiTheme="minorHAnsi" w:cstheme="minorBidi"/>
            <w:spacing w:val="0"/>
            <w:sz w:val="22"/>
            <w:szCs w:val="22"/>
          </w:rPr>
          <w:tab/>
        </w:r>
        <w:r w:rsidR="00C1126C" w:rsidRPr="00671F3D">
          <w:rPr>
            <w:rStyle w:val="Hyperlink"/>
          </w:rPr>
          <w:t>khử nhiễu ảnh màu</w:t>
        </w:r>
        <w:r w:rsidR="00C1126C">
          <w:rPr>
            <w:webHidden/>
          </w:rPr>
          <w:tab/>
        </w:r>
        <w:r>
          <w:rPr>
            <w:webHidden/>
          </w:rPr>
          <w:fldChar w:fldCharType="begin"/>
        </w:r>
        <w:r w:rsidR="00C1126C">
          <w:rPr>
            <w:webHidden/>
          </w:rPr>
          <w:instrText xml:space="preserve"> PAGEREF _Toc297369926 \h </w:instrText>
        </w:r>
        <w:r>
          <w:rPr>
            <w:webHidden/>
          </w:rPr>
        </w:r>
        <w:r>
          <w:rPr>
            <w:webHidden/>
          </w:rPr>
          <w:fldChar w:fldCharType="separate"/>
        </w:r>
        <w:r w:rsidR="00C1126C">
          <w:rPr>
            <w:webHidden/>
          </w:rPr>
          <w:t>6</w:t>
        </w:r>
        <w:r>
          <w:rPr>
            <w:webHidden/>
          </w:rPr>
          <w:fldChar w:fldCharType="end"/>
        </w:r>
      </w:hyperlink>
    </w:p>
    <w:p w:rsidR="00C1126C" w:rsidRDefault="003A2488">
      <w:pPr>
        <w:pStyle w:val="TOC1"/>
        <w:rPr>
          <w:rFonts w:asciiTheme="minorHAnsi" w:eastAsiaTheme="minorEastAsia" w:hAnsiTheme="minorHAnsi" w:cstheme="minorBidi"/>
          <w:b w:val="0"/>
          <w:bCs w:val="0"/>
          <w:szCs w:val="22"/>
        </w:rPr>
      </w:pPr>
      <w:hyperlink w:anchor="_Toc297369927" w:history="1">
        <w:r w:rsidR="00C1126C" w:rsidRPr="00671F3D">
          <w:rPr>
            <w:rStyle w:val="Hyperlink"/>
          </w:rPr>
          <w:t>Tài liệu tham khảo</w:t>
        </w:r>
        <w:r w:rsidR="00C1126C">
          <w:rPr>
            <w:webHidden/>
          </w:rPr>
          <w:tab/>
        </w:r>
        <w:r>
          <w:rPr>
            <w:webHidden/>
          </w:rPr>
          <w:fldChar w:fldCharType="begin"/>
        </w:r>
        <w:r w:rsidR="00C1126C">
          <w:rPr>
            <w:webHidden/>
          </w:rPr>
          <w:instrText xml:space="preserve"> PAGEREF _Toc297369927 \h </w:instrText>
        </w:r>
        <w:r>
          <w:rPr>
            <w:webHidden/>
          </w:rPr>
        </w:r>
        <w:r>
          <w:rPr>
            <w:webHidden/>
          </w:rPr>
          <w:fldChar w:fldCharType="separate"/>
        </w:r>
        <w:r w:rsidR="00C1126C">
          <w:rPr>
            <w:webHidden/>
          </w:rPr>
          <w:t>9</w:t>
        </w:r>
        <w:r>
          <w:rPr>
            <w:webHidden/>
          </w:rPr>
          <w:fldChar w:fldCharType="end"/>
        </w:r>
      </w:hyperlink>
    </w:p>
    <w:p w:rsidR="003D34AA" w:rsidRPr="00C54CDD" w:rsidRDefault="003A2488" w:rsidP="00A3131D">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325565" w:rsidRDefault="003A2488">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w:anchor="_Toc297448721" w:history="1">
        <w:r w:rsidR="00325565" w:rsidRPr="007439FB">
          <w:rPr>
            <w:rStyle w:val="Hyperlink"/>
          </w:rPr>
          <w:t>Hình 1.1 Những thành tựu trong HCI từ những năm đầu Error! Reference source not found.]</w:t>
        </w:r>
        <w:r w:rsidR="00325565">
          <w:rPr>
            <w:webHidden/>
          </w:rPr>
          <w:tab/>
        </w:r>
        <w:r>
          <w:rPr>
            <w:webHidden/>
          </w:rPr>
          <w:fldChar w:fldCharType="begin"/>
        </w:r>
        <w:r w:rsidR="00325565">
          <w:rPr>
            <w:webHidden/>
          </w:rPr>
          <w:instrText xml:space="preserve"> PAGEREF _Toc297448721 \h </w:instrText>
        </w:r>
        <w:r>
          <w:rPr>
            <w:webHidden/>
          </w:rPr>
        </w:r>
        <w:r>
          <w:rPr>
            <w:webHidden/>
          </w:rPr>
          <w:fldChar w:fldCharType="separate"/>
        </w:r>
        <w:r w:rsidR="00325565">
          <w:rPr>
            <w:webHidden/>
          </w:rPr>
          <w:t>2</w:t>
        </w:r>
        <w:r>
          <w:rPr>
            <w:webHidden/>
          </w:rPr>
          <w:fldChar w:fldCharType="end"/>
        </w:r>
      </w:hyperlink>
    </w:p>
    <w:p w:rsidR="00325565" w:rsidRDefault="003A2488">
      <w:pPr>
        <w:pStyle w:val="TableofFigures"/>
        <w:rPr>
          <w:rFonts w:asciiTheme="minorHAnsi" w:eastAsiaTheme="minorEastAsia" w:hAnsiTheme="minorHAnsi" w:cstheme="minorBidi"/>
          <w:spacing w:val="0"/>
          <w:sz w:val="22"/>
          <w:szCs w:val="22"/>
        </w:rPr>
      </w:pPr>
      <w:hyperlink w:anchor="_Toc297448722" w:history="1">
        <w:r w:rsidR="00325565" w:rsidRPr="007439FB">
          <w:rPr>
            <w:rStyle w:val="Hyperlink"/>
          </w:rPr>
          <w:t>Hình 2.1 mặt nạ màu thông dụng của bộ lọc Bayer[ 2][ 4]</w:t>
        </w:r>
        <w:r w:rsidR="00325565">
          <w:rPr>
            <w:webHidden/>
          </w:rPr>
          <w:tab/>
        </w:r>
        <w:r>
          <w:rPr>
            <w:webHidden/>
          </w:rPr>
          <w:fldChar w:fldCharType="begin"/>
        </w:r>
        <w:r w:rsidR="00325565">
          <w:rPr>
            <w:webHidden/>
          </w:rPr>
          <w:instrText xml:space="preserve"> PAGEREF _Toc297448722 \h </w:instrText>
        </w:r>
        <w:r>
          <w:rPr>
            <w:webHidden/>
          </w:rPr>
        </w:r>
        <w:r>
          <w:rPr>
            <w:webHidden/>
          </w:rPr>
          <w:fldChar w:fldCharType="separate"/>
        </w:r>
        <w:r w:rsidR="00325565">
          <w:rPr>
            <w:webHidden/>
          </w:rPr>
          <w:t>9</w:t>
        </w:r>
        <w:r>
          <w:rPr>
            <w:webHidden/>
          </w:rPr>
          <w:fldChar w:fldCharType="end"/>
        </w:r>
      </w:hyperlink>
    </w:p>
    <w:p w:rsidR="00325565" w:rsidRDefault="003A2488">
      <w:pPr>
        <w:pStyle w:val="TableofFigures"/>
        <w:rPr>
          <w:rFonts w:asciiTheme="minorHAnsi" w:eastAsiaTheme="minorEastAsia" w:hAnsiTheme="minorHAnsi" w:cstheme="minorBidi"/>
          <w:spacing w:val="0"/>
          <w:sz w:val="22"/>
          <w:szCs w:val="22"/>
        </w:rPr>
      </w:pPr>
      <w:hyperlink w:anchor="_Toc297448723" w:history="1">
        <w:r w:rsidR="00325565" w:rsidRPr="007439FB">
          <w:rPr>
            <w:rStyle w:val="Hyperlink"/>
          </w:rPr>
          <w:t>Hình 2.2 Ảnh màu (được phóng to 4 lần) trước và sau khi sử dụng bộ lọc Bayer (thuật toán nội suy EdgeAware)</w:t>
        </w:r>
        <w:r w:rsidR="00325565">
          <w:rPr>
            <w:webHidden/>
          </w:rPr>
          <w:tab/>
        </w:r>
        <w:r>
          <w:rPr>
            <w:webHidden/>
          </w:rPr>
          <w:fldChar w:fldCharType="begin"/>
        </w:r>
        <w:r w:rsidR="00325565">
          <w:rPr>
            <w:webHidden/>
          </w:rPr>
          <w:instrText xml:space="preserve"> PAGEREF _Toc297448723 \h </w:instrText>
        </w:r>
        <w:r>
          <w:rPr>
            <w:webHidden/>
          </w:rPr>
        </w:r>
        <w:r>
          <w:rPr>
            <w:webHidden/>
          </w:rPr>
          <w:fldChar w:fldCharType="separate"/>
        </w:r>
        <w:r w:rsidR="00325565">
          <w:rPr>
            <w:webHidden/>
          </w:rPr>
          <w:t>10</w:t>
        </w:r>
        <w:r>
          <w:rPr>
            <w:webHidden/>
          </w:rPr>
          <w:fldChar w:fldCharType="end"/>
        </w:r>
      </w:hyperlink>
    </w:p>
    <w:p w:rsidR="00325565" w:rsidRDefault="003A2488">
      <w:pPr>
        <w:pStyle w:val="TableofFigures"/>
        <w:rPr>
          <w:rFonts w:asciiTheme="minorHAnsi" w:eastAsiaTheme="minorEastAsia" w:hAnsiTheme="minorHAnsi" w:cstheme="minorBidi"/>
          <w:spacing w:val="0"/>
          <w:sz w:val="22"/>
          <w:szCs w:val="22"/>
        </w:rPr>
      </w:pPr>
      <w:hyperlink w:anchor="_Toc297448724" w:history="1">
        <w:r w:rsidR="00325565" w:rsidRPr="007439FB">
          <w:rPr>
            <w:rStyle w:val="Hyperlink"/>
          </w:rPr>
          <w:t>Hình 3.1Minh họa 3 frame trên cùng 1 hệ trục của kineck.</w:t>
        </w:r>
        <w:r w:rsidR="00325565">
          <w:rPr>
            <w:webHidden/>
          </w:rPr>
          <w:tab/>
        </w:r>
        <w:r>
          <w:rPr>
            <w:webHidden/>
          </w:rPr>
          <w:fldChar w:fldCharType="begin"/>
        </w:r>
        <w:r w:rsidR="00325565">
          <w:rPr>
            <w:webHidden/>
          </w:rPr>
          <w:instrText xml:space="preserve"> PAGEREF _Toc297448724 \h </w:instrText>
        </w:r>
        <w:r>
          <w:rPr>
            <w:webHidden/>
          </w:rPr>
        </w:r>
        <w:r>
          <w:rPr>
            <w:webHidden/>
          </w:rPr>
          <w:fldChar w:fldCharType="separate"/>
        </w:r>
        <w:r w:rsidR="00325565">
          <w:rPr>
            <w:webHidden/>
          </w:rPr>
          <w:t>12</w:t>
        </w:r>
        <w:r>
          <w:rPr>
            <w:webHidden/>
          </w:rPr>
          <w:fldChar w:fldCharType="end"/>
        </w:r>
      </w:hyperlink>
    </w:p>
    <w:p w:rsidR="00325565" w:rsidRDefault="003A2488">
      <w:pPr>
        <w:pStyle w:val="TableofFigures"/>
        <w:rPr>
          <w:rFonts w:asciiTheme="minorHAnsi" w:eastAsiaTheme="minorEastAsia" w:hAnsiTheme="minorHAnsi" w:cstheme="minorBidi"/>
          <w:spacing w:val="0"/>
          <w:sz w:val="22"/>
          <w:szCs w:val="22"/>
        </w:rPr>
      </w:pPr>
      <w:hyperlink w:anchor="_Toc297448725" w:history="1">
        <w:r w:rsidR="00325565" w:rsidRPr="007439FB">
          <w:rPr>
            <w:rStyle w:val="Hyperlink"/>
          </w:rPr>
          <w:t>Hình 3.2 Minh họa việc dùng Ransac áp dụng cho việc tìm đường thẳng trong mặt phẳng[ 8].</w:t>
        </w:r>
        <w:r w:rsidR="00325565">
          <w:rPr>
            <w:webHidden/>
          </w:rPr>
          <w:tab/>
        </w:r>
        <w:r>
          <w:rPr>
            <w:webHidden/>
          </w:rPr>
          <w:fldChar w:fldCharType="begin"/>
        </w:r>
        <w:r w:rsidR="00325565">
          <w:rPr>
            <w:webHidden/>
          </w:rPr>
          <w:instrText xml:space="preserve"> PAGEREF _Toc297448725 \h </w:instrText>
        </w:r>
        <w:r>
          <w:rPr>
            <w:webHidden/>
          </w:rPr>
        </w:r>
        <w:r>
          <w:rPr>
            <w:webHidden/>
          </w:rPr>
          <w:fldChar w:fldCharType="separate"/>
        </w:r>
        <w:r w:rsidR="00325565">
          <w:rPr>
            <w:webHidden/>
          </w:rPr>
          <w:t>15</w:t>
        </w:r>
        <w:r>
          <w:rPr>
            <w:webHidden/>
          </w:rPr>
          <w:fldChar w:fldCharType="end"/>
        </w:r>
      </w:hyperlink>
    </w:p>
    <w:p w:rsidR="00325565" w:rsidRDefault="003A2488">
      <w:pPr>
        <w:pStyle w:val="TableofFigures"/>
        <w:rPr>
          <w:rFonts w:asciiTheme="minorHAnsi" w:eastAsiaTheme="minorEastAsia" w:hAnsiTheme="minorHAnsi" w:cstheme="minorBidi"/>
          <w:spacing w:val="0"/>
          <w:sz w:val="22"/>
          <w:szCs w:val="22"/>
        </w:rPr>
      </w:pPr>
      <w:hyperlink w:anchor="_Toc297448726" w:history="1">
        <w:r w:rsidR="00325565" w:rsidRPr="007439FB">
          <w:rPr>
            <w:rStyle w:val="Hyperlink"/>
          </w:rPr>
          <w:t>Hình 3.3 Minh họa kết quả ghép 2 đám mây sau khi áp dụng ransac và Levenberg–Marquardt để xác định ma trận biến đổi.</w:t>
        </w:r>
        <w:r w:rsidR="00325565">
          <w:rPr>
            <w:webHidden/>
          </w:rPr>
          <w:tab/>
        </w:r>
        <w:r>
          <w:rPr>
            <w:webHidden/>
          </w:rPr>
          <w:fldChar w:fldCharType="begin"/>
        </w:r>
        <w:r w:rsidR="00325565">
          <w:rPr>
            <w:webHidden/>
          </w:rPr>
          <w:instrText xml:space="preserve"> PAGEREF _Toc297448726 \h </w:instrText>
        </w:r>
        <w:r>
          <w:rPr>
            <w:webHidden/>
          </w:rPr>
        </w:r>
        <w:r>
          <w:rPr>
            <w:webHidden/>
          </w:rPr>
          <w:fldChar w:fldCharType="separate"/>
        </w:r>
        <w:r w:rsidR="00325565">
          <w:rPr>
            <w:webHidden/>
          </w:rPr>
          <w:t>16</w:t>
        </w:r>
        <w:r>
          <w:rPr>
            <w:webHidden/>
          </w:rPr>
          <w:fldChar w:fldCharType="end"/>
        </w:r>
      </w:hyperlink>
    </w:p>
    <w:p w:rsidR="003D34AA" w:rsidRPr="00054D79" w:rsidRDefault="003A2488"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3A2488" w:rsidP="003D34AA">
      <w:pPr>
        <w:pStyle w:val="BodyText"/>
        <w:rPr>
          <w:lang w:eastAsia="ja-JP"/>
        </w:rPr>
      </w:pPr>
      <w:r w:rsidRPr="003A2488">
        <w:rPr>
          <w:sz w:val="24"/>
        </w:rPr>
        <w:fldChar w:fldCharType="begin"/>
      </w:r>
      <w:r w:rsidR="003D34AA" w:rsidRPr="0045735A">
        <w:instrText xml:space="preserve"> TOC \h \z \c "Bảng" </w:instrText>
      </w:r>
      <w:r w:rsidRPr="003A2488">
        <w:rPr>
          <w:sz w:val="24"/>
        </w:rPr>
        <w:fldChar w:fldCharType="separate"/>
      </w:r>
      <w:r w:rsidR="00325565">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9"/>
          <w:footerReference w:type="default" r:id="rId10"/>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369920"/>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369921"/>
      <w:r>
        <w:t>Đặt vấn đề</w:t>
      </w:r>
      <w:bookmarkStart w:id="145" w:name="_Toc267598296"/>
      <w:bookmarkStart w:id="146" w:name="_Toc297369922"/>
      <w:bookmarkEnd w:id="143"/>
      <w:bookmarkEnd w:id="144"/>
    </w:p>
    <w:p w:rsidR="00AF3233" w:rsidRPr="00C42D9F" w:rsidRDefault="00687B57" w:rsidP="00C42D9F">
      <w:pPr>
        <w:pStyle w:val="Heading2"/>
        <w:rPr>
          <w:b w:val="0"/>
          <w:bCs w:val="0"/>
        </w:rPr>
      </w:pPr>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369923"/>
      <w:r>
        <w:t>Nội dung luận văn</w:t>
      </w:r>
      <w:bookmarkEnd w:id="147"/>
      <w:bookmarkEnd w:id="148"/>
      <w:r w:rsidR="007B2C06">
        <w:br w:type="page"/>
      </w:r>
    </w:p>
    <w:p w:rsidR="009E6DBD" w:rsidRDefault="009E6DBD" w:rsidP="009E6DBD">
      <w:pPr>
        <w:pStyle w:val="Heading1"/>
      </w:pPr>
      <w:r>
        <w:lastRenderedPageBreak/>
        <w:br/>
        <w:t>Mở đầu</w:t>
      </w:r>
    </w:p>
    <w:p w:rsidR="009E6DBD" w:rsidRDefault="009E6DBD" w:rsidP="009E6DBD">
      <w:pPr>
        <w:pStyle w:val="Heading2"/>
      </w:pPr>
      <w:r>
        <w:t>Giới thiệu chung</w:t>
      </w:r>
    </w:p>
    <w:p w:rsidR="009E6DBD" w:rsidRDefault="009E6DBD" w:rsidP="009E6DBD">
      <w:pPr>
        <w:pStyle w:val="Heading2"/>
      </w:pPr>
      <w:r>
        <w:t>3D Scanner</w:t>
      </w:r>
    </w:p>
    <w:p w:rsidR="009E6DBD" w:rsidRDefault="003A2488"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3D7162" w:rsidRPr="009E4C38" w:rsidRDefault="003D7162" w:rsidP="009E6DBD">
                  <w:pPr>
                    <w:pStyle w:val="Caption"/>
                    <w:rPr>
                      <w:noProof/>
                      <w:spacing w:val="-2"/>
                      <w:sz w:val="26"/>
                      <w:szCs w:val="20"/>
                    </w:rPr>
                  </w:pPr>
                  <w:bookmarkStart w:id="149" w:name="_Ref297623984"/>
                  <w:r>
                    <w:t xml:space="preserve">Hình </w:t>
                  </w:r>
                  <w:fldSimple w:instr=" STYLEREF 1 \s ">
                    <w:r w:rsidR="00A3131D">
                      <w:rPr>
                        <w:noProof/>
                      </w:rPr>
                      <w:t>2</w:t>
                    </w:r>
                  </w:fldSimple>
                  <w:r w:rsidR="00A3131D">
                    <w:t>.</w:t>
                  </w:r>
                  <w:fldSimple w:instr=" SEQ Hình \* ARABIC \s 1 ">
                    <w:r w:rsidR="00A3131D">
                      <w:rPr>
                        <w:noProof/>
                      </w:rPr>
                      <w:t>1</w:t>
                    </w:r>
                  </w:fldSimple>
                  <w:bookmarkEnd w:id="149"/>
                  <w:r>
                    <w:t xml:space="preserve"> ZScanner 700</w:t>
                  </w:r>
                </w:p>
              </w:txbxContent>
            </v:textbox>
            <w10:wrap type="square"/>
          </v:shape>
        </w:pict>
      </w:r>
      <w:r w:rsidR="009E6DBD">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3D7162" w:rsidRPr="009908CA" w:rsidRDefault="003D7162" w:rsidP="009E6DBD">
                  <w:pPr>
                    <w:pStyle w:val="Caption"/>
                    <w:rPr>
                      <w:noProof/>
                      <w:spacing w:val="-2"/>
                      <w:sz w:val="26"/>
                      <w:szCs w:val="20"/>
                    </w:rPr>
                  </w:pPr>
                  <w:r>
                    <w:t xml:space="preserve">Hình </w:t>
                  </w:r>
                  <w:fldSimple w:instr=" STYLEREF 1 \s ">
                    <w:r w:rsidR="00A3131D">
                      <w:rPr>
                        <w:noProof/>
                      </w:rPr>
                      <w:t>2</w:t>
                    </w:r>
                  </w:fldSimple>
                  <w:r w:rsidR="00A3131D">
                    <w:t>.</w:t>
                  </w:r>
                  <w:fldSimple w:instr=" SEQ Hình \* ARABIC \s 1 ">
                    <w:r w:rsidR="00A3131D">
                      <w:rPr>
                        <w:noProof/>
                      </w:rPr>
                      <w:t>2</w:t>
                    </w:r>
                  </w:fldSimple>
                  <w:r>
                    <w:t xml:space="preserve"> Scan đối tượng</w:t>
                  </w:r>
                </w:p>
              </w:txbxContent>
            </v:textbox>
            <w10:wrap type="square"/>
          </v:shape>
        </w:pict>
      </w:r>
      <w:r w:rsidR="009E6DBD">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rsidR="009E6DBD">
        <w:t xml:space="preserve">3D Scanner là một loại thiết bị dùng để thu thập thông tin về hình dạng, màu sắc của các vật thể và môi trường xung quanh trong thế giới thực </w:t>
      </w:r>
      <w:r>
        <w:fldChar w:fldCharType="begin"/>
      </w:r>
      <w:r w:rsidR="009E6DBD">
        <w:instrText xml:space="preserve"> REF _Ref297624074 \h </w:instrText>
      </w:r>
      <w:r>
        <w:fldChar w:fldCharType="separate"/>
      </w:r>
      <w:r w:rsidR="009E6DBD">
        <w:t xml:space="preserve">[ </w:t>
      </w:r>
      <w:r w:rsidR="009E6DBD">
        <w:rPr>
          <w:noProof/>
        </w:rPr>
        <w:t>6</w:t>
      </w:r>
      <w:r>
        <w:fldChar w:fldCharType="end"/>
      </w:r>
      <w:r w:rsidR="009E6DBD">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rsidR="009E6DBD">
        <w:instrText xml:space="preserve"> REF _Ref297623984 \h </w:instrText>
      </w:r>
      <w:r>
        <w:fldChar w:fldCharType="separate"/>
      </w:r>
      <w:r w:rsidR="009E6DBD">
        <w:t xml:space="preserve">Hình </w:t>
      </w:r>
      <w:r w:rsidR="009E6DBD">
        <w:rPr>
          <w:noProof/>
        </w:rPr>
        <w:t>1</w:t>
      </w:r>
      <w:r w:rsidR="009E6DBD">
        <w:noBreakHyphen/>
      </w:r>
      <w:r w:rsidR="009E6DBD">
        <w:rPr>
          <w:noProof/>
        </w:rPr>
        <w:t>1</w:t>
      </w:r>
      <w:r>
        <w:fldChar w:fldCharType="end"/>
      </w:r>
    </w:p>
    <w:p w:rsidR="009E6DBD" w:rsidRDefault="009E6DBD" w:rsidP="009E6DBD">
      <w:pPr>
        <w:pStyle w:val="BodyText"/>
      </w:pPr>
      <w:r w:rsidRPr="00C519B9">
        <w:t xml:space="preserve"> </w:t>
      </w:r>
    </w:p>
    <w:p w:rsidR="009E6DBD" w:rsidRDefault="003A2488" w:rsidP="009E6DBD">
      <w:pPr>
        <w:pStyle w:val="BodyText"/>
      </w:pPr>
      <w:hyperlink r:id="rId13" w:history="1">
        <w:r w:rsidR="009E6DBD" w:rsidRPr="00C84D83">
          <w:rPr>
            <w:rStyle w:val="Hyperlink"/>
          </w:rPr>
          <w:t>http://www.hardwaresphere.com/2009/09/18/zscanner-700-3d-scanner/</w:t>
        </w:r>
      </w:hyperlink>
    </w:p>
    <w:p w:rsidR="009E6DBD" w:rsidRDefault="003A2488" w:rsidP="009E6DBD">
      <w:pPr>
        <w:pStyle w:val="BodyText"/>
      </w:pPr>
      <w:hyperlink r:id="rId14" w:history="1">
        <w:r w:rsidR="009E6DBD"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r>
        <w:t>Contact 3D Scanner</w:t>
      </w:r>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r w:rsidRPr="004A6D65">
        <w:t>Non</w:t>
      </w:r>
      <w:r>
        <w:t>-Contact 3D Scanner</w:t>
      </w:r>
    </w:p>
    <w:p w:rsidR="009E6DBD" w:rsidRDefault="009E6DBD" w:rsidP="009E6DBD">
      <w:pPr>
        <w:pStyle w:val="BodyText"/>
      </w:pPr>
      <w:r>
        <w:t>Non-Contact 3D Scanner được chia thành hai nhóm chính : nhóm chủ động (active) và nhóm thụ động (passive).</w:t>
      </w:r>
    </w:p>
    <w:p w:rsidR="009E6DBD" w:rsidRDefault="009E6DBD" w:rsidP="009E6DBD">
      <w:pPr>
        <w:pStyle w:val="BodyText"/>
        <w:numPr>
          <w:ilvl w:val="0"/>
          <w:numId w:val="45"/>
        </w:numPr>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9E6DBD">
      <w:pPr>
        <w:pStyle w:val="BodyText"/>
        <w:numPr>
          <w:ilvl w:val="0"/>
          <w:numId w:val="45"/>
        </w:numPr>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r>
        <w:t>Sự ra đời và phát triển của của kinect</w:t>
      </w:r>
    </w:p>
    <w:p w:rsidR="00A3131D" w:rsidRDefault="00A3131D" w:rsidP="00A3131D">
      <w:pPr>
        <w:pStyle w:val="HnhStyle"/>
      </w:pPr>
      <w:r>
        <w:rPr>
          <w:noProof/>
        </w:rPr>
        <w:drawing>
          <wp:inline distT="0" distB="0" distL="0" distR="0">
            <wp:extent cx="2683463" cy="1684863"/>
            <wp:effectExtent l="19050" t="0" r="2587" b="0"/>
            <wp:docPr id="12" name="Picture 2" descr="Microsoft unveils Project Natal at its E3 2009 press con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crosoft unveils Project Natal at its E3 2009 press conference."/>
                    <pic:cNvPicPr>
                      <a:picLocks noChangeAspect="1" noChangeArrowheads="1"/>
                    </pic:cNvPicPr>
                  </pic:nvPicPr>
                  <pic:blipFill>
                    <a:blip r:embed="rId15" cstate="print"/>
                    <a:srcRect/>
                    <a:stretch>
                      <a:fillRect/>
                    </a:stretch>
                  </pic:blipFill>
                  <pic:spPr bwMode="auto">
                    <a:xfrm>
                      <a:off x="0" y="0"/>
                      <a:ext cx="2685250" cy="1685985"/>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Pr>
            <w:noProof/>
          </w:rPr>
          <w:t>2</w:t>
        </w:r>
      </w:fldSimple>
      <w:r>
        <w:t>.</w:t>
      </w:r>
      <w:fldSimple w:instr=" SEQ Hình \* ARABIC \s 1 ">
        <w:r>
          <w:rPr>
            <w:noProof/>
          </w:rPr>
          <w:t>3</w:t>
        </w:r>
      </w:fldSimple>
      <w:r>
        <w:t xml:space="preserve"> Giới thiệu Project Natal ở hội nghị E3 (2009)</w:t>
      </w:r>
    </w:p>
    <w:p w:rsidR="00A3131D" w:rsidRDefault="009E6DBD" w:rsidP="009E6DBD">
      <w:r>
        <w:t xml:space="preserve">Kinect (hay còn biết với mã là Project Natal) là 1 thiết bị thu nhận các cảm biến chuyển động, được phát triển bởi Microsoft </w:t>
      </w:r>
      <w:r w:rsidR="003A2488">
        <w:fldChar w:fldCharType="begin"/>
      </w:r>
      <w:r>
        <w:instrText xml:space="preserve"> REF _Ref297571235 \h </w:instrText>
      </w:r>
      <w:r w:rsidR="003A2488">
        <w:fldChar w:fldCharType="separate"/>
      </w:r>
      <w:r>
        <w:t xml:space="preserve">[ </w:t>
      </w:r>
      <w:r>
        <w:rPr>
          <w:noProof/>
        </w:rPr>
        <w:t>1</w:t>
      </w:r>
      <w:r w:rsidR="003A2488">
        <w:fldChar w:fldCharType="end"/>
      </w:r>
      <w:r>
        <w:t xml:space="preserve">]. Thời gian đầu, Kinect là thiết bị chuyên dụng của hệ máy Xbox 360, phục vụ cho việc chơi game. </w:t>
      </w:r>
    </w:p>
    <w:p w:rsidR="00A3131D" w:rsidRDefault="00A3131D" w:rsidP="009E6DBD">
      <w:r>
        <w:t>Các mốc thời gian ra đời, phát triển của kinect và các thành phần liên quan:</w:t>
      </w:r>
    </w:p>
    <w:p w:rsidR="00A3131D" w:rsidRDefault="00A3131D" w:rsidP="00A3131D">
      <w:pPr>
        <w:pStyle w:val="cham"/>
      </w:pPr>
      <w:r w:rsidRPr="00BE1126">
        <w:rPr>
          <w:b/>
          <w:bCs/>
        </w:rPr>
        <w:lastRenderedPageBreak/>
        <w:t>5/30/2007:</w:t>
      </w:r>
      <w:r w:rsidRPr="00BE1126">
        <w:t xml:space="preserve"> </w:t>
      </w:r>
      <w:r>
        <w:t>Microsoft nung nấu ý tưởng về 1 thiết bị dùng camera ghi nhận cử động điều khiền thay cho các thiết bị truyền thống.</w:t>
      </w:r>
    </w:p>
    <w:p w:rsidR="00A3131D" w:rsidRDefault="00A3131D" w:rsidP="00A3131D">
      <w:pPr>
        <w:pStyle w:val="cham"/>
      </w:pPr>
      <w:r w:rsidRPr="00BE1126">
        <w:rPr>
          <w:b/>
          <w:bCs/>
        </w:rPr>
        <w:t>6/1/2009:</w:t>
      </w:r>
      <w:r w:rsidRPr="00BE1126">
        <w:t xml:space="preserve"> </w:t>
      </w:r>
      <w:r>
        <w:t>Microsoft công bố “Project Natal” ở hội nghị thường niên E3.</w:t>
      </w:r>
    </w:p>
    <w:p w:rsidR="00A3131D" w:rsidRPr="00BE1126" w:rsidRDefault="00A3131D" w:rsidP="00A3131D">
      <w:pPr>
        <w:pStyle w:val="cham"/>
        <w:rPr>
          <w:b/>
          <w:bCs/>
          <w:sz w:val="27"/>
          <w:szCs w:val="27"/>
        </w:rPr>
      </w:pPr>
      <w:r w:rsidRPr="00BE1126">
        <w:rPr>
          <w:b/>
          <w:bCs/>
        </w:rPr>
        <w:t>6/13/2010:</w:t>
      </w:r>
      <w:r w:rsidRPr="00BE1126">
        <w:t xml:space="preserve"> </w:t>
      </w:r>
      <w:r>
        <w:t>Trong suốt hội nghị E3,  đổi tên “Project Natal” thành Kinect, chính thức là 1 thiết bị hỗ trợ cho Xbox 360.</w:t>
      </w:r>
    </w:p>
    <w:p w:rsidR="00A3131D" w:rsidRPr="00BE1126" w:rsidRDefault="00A3131D" w:rsidP="00A3131D">
      <w:pPr>
        <w:pStyle w:val="cham"/>
      </w:pPr>
      <w:r w:rsidRPr="00BE1126">
        <w:rPr>
          <w:b/>
          <w:bCs/>
        </w:rPr>
        <w:t>11/4/2010:</w:t>
      </w:r>
      <w:r w:rsidRPr="00BE1126">
        <w:t xml:space="preserve"> Microsof</w:t>
      </w:r>
      <w:r>
        <w:t>t chính thức tung ra thị trường Kinect, cũng từ đây, nhưng kế hoạch phát triển Driver nguồn mở cho Kinect của các tổ chức/ hacker cũng bắt đầu thực hiện.</w:t>
      </w:r>
      <w:r w:rsidRPr="00BE1126">
        <w:t xml:space="preserve"> </w:t>
      </w:r>
    </w:p>
    <w:p w:rsidR="00A3131D" w:rsidRPr="00BE1126" w:rsidRDefault="00A3131D" w:rsidP="00A3131D">
      <w:pPr>
        <w:pStyle w:val="cham"/>
      </w:pPr>
      <w:r w:rsidRPr="00BE1126">
        <w:rPr>
          <w:b/>
          <w:bCs/>
        </w:rPr>
        <w:t>11/10/2010:</w:t>
      </w:r>
      <w:r w:rsidRPr="00BE1126">
        <w:t xml:space="preserve"> </w:t>
      </w:r>
      <w:r>
        <w:t xml:space="preserve"> hacker trẻ tuổi </w:t>
      </w:r>
      <w:r w:rsidRPr="00BE1126">
        <w:t>Hector</w:t>
      </w:r>
      <w:r>
        <w:t xml:space="preserve"> đã phát triển thành công Driver cho Kinect.</w:t>
      </w:r>
      <w:r w:rsidRPr="00BE1126">
        <w:t xml:space="preserve"> </w:t>
      </w:r>
    </w:p>
    <w:p w:rsidR="00A3131D" w:rsidRDefault="00A3131D" w:rsidP="00A3131D">
      <w:pPr>
        <w:pStyle w:val="HnhStyle"/>
      </w:pPr>
      <w:r>
        <w:rPr>
          <w:noProof/>
        </w:rPr>
        <w:drawing>
          <wp:inline distT="0" distB="0" distL="0" distR="0">
            <wp:extent cx="3028950" cy="1881921"/>
            <wp:effectExtent l="19050" t="0" r="0" b="0"/>
            <wp:docPr id="10" name="Picture 4" descr="A Mac OS X implementation of Kinect called OfxKinect is demonstrated by Vimeo user Memo Akt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Mac OS X implementation of Kinect called OfxKinect is demonstrated by Vimeo user Memo Akten. "/>
                    <pic:cNvPicPr>
                      <a:picLocks noChangeAspect="1" noChangeArrowheads="1"/>
                    </pic:cNvPicPr>
                  </pic:nvPicPr>
                  <pic:blipFill>
                    <a:blip r:embed="rId16" cstate="print"/>
                    <a:srcRect/>
                    <a:stretch>
                      <a:fillRect/>
                    </a:stretch>
                  </pic:blipFill>
                  <pic:spPr bwMode="auto">
                    <a:xfrm>
                      <a:off x="0" y="0"/>
                      <a:ext cx="3028950" cy="1881921"/>
                    </a:xfrm>
                    <a:prstGeom prst="rect">
                      <a:avLst/>
                    </a:prstGeom>
                    <a:noFill/>
                    <a:ln w="9525">
                      <a:noFill/>
                      <a:miter lim="800000"/>
                      <a:headEnd/>
                      <a:tailEnd/>
                    </a:ln>
                  </pic:spPr>
                </pic:pic>
              </a:graphicData>
            </a:graphic>
          </wp:inline>
        </w:drawing>
      </w:r>
    </w:p>
    <w:p w:rsidR="00A3131D" w:rsidRPr="00BE1126" w:rsidRDefault="00A3131D" w:rsidP="00A3131D">
      <w:pPr>
        <w:pStyle w:val="HnhStyle"/>
      </w:pPr>
      <w:r>
        <w:t xml:space="preserve">Hình </w:t>
      </w:r>
      <w:fldSimple w:instr=" STYLEREF 1 \s ">
        <w:r>
          <w:rPr>
            <w:noProof/>
          </w:rPr>
          <w:t>2</w:t>
        </w:r>
      </w:fldSimple>
      <w:r>
        <w:t>.</w:t>
      </w:r>
      <w:fldSimple w:instr=" SEQ Hình \* ARABIC \s 1 ">
        <w:r>
          <w:rPr>
            <w:noProof/>
          </w:rPr>
          <w:t>4</w:t>
        </w:r>
      </w:fldSimple>
      <w:r>
        <w:t xml:space="preserve"> Demo sử dụng kinect trên Mac OS X</w:t>
      </w:r>
      <w:r w:rsidRPr="00BE1126">
        <w:t xml:space="preserve"> </w:t>
      </w:r>
    </w:p>
    <w:p w:rsidR="00A3131D" w:rsidRPr="00A3131D" w:rsidRDefault="00A3131D" w:rsidP="00A3131D">
      <w:pPr>
        <w:pStyle w:val="cham"/>
        <w:rPr>
          <w:color w:val="000000"/>
        </w:rPr>
      </w:pPr>
      <w:r w:rsidRPr="00BE1126">
        <w:rPr>
          <w:b/>
          <w:bCs/>
        </w:rPr>
        <w:t>2/21/2011:</w:t>
      </w:r>
      <w:r w:rsidRPr="00BE1126">
        <w:t xml:space="preserve"> Microsoft</w:t>
      </w:r>
      <w:r>
        <w:t xml:space="preserve"> lên kế hoạch cho việc phát triển bộ SDK hỗ trợ cho kinect, tuy nhiên đến nay (6/2011), các API hỗ trợ từ thư viện này còn rất sơ khai.</w:t>
      </w:r>
    </w:p>
    <w:p w:rsidR="009E6DBD" w:rsidRDefault="009E6DBD" w:rsidP="009E6DBD">
      <w:r>
        <w:t xml:space="preserve">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rsidR="003A2488">
        <w:fldChar w:fldCharType="begin"/>
      </w:r>
      <w:r>
        <w:instrText xml:space="preserve"> REF _Ref297569056 \h </w:instrText>
      </w:r>
      <w:r w:rsidR="003A2488">
        <w:fldChar w:fldCharType="separate"/>
      </w:r>
      <w:r>
        <w:t xml:space="preserve">Hình </w:t>
      </w:r>
      <w:r>
        <w:rPr>
          <w:noProof/>
        </w:rPr>
        <w:t>3</w:t>
      </w:r>
      <w:r>
        <w:t>.</w:t>
      </w:r>
      <w:r>
        <w:rPr>
          <w:noProof/>
        </w:rPr>
        <w:t>1</w:t>
      </w:r>
      <w:r w:rsidR="003A2488">
        <w:fldChar w:fldCharType="end"/>
      </w:r>
      <w:r>
        <w:t>, game thủ có thể đấm bốc như thật.</w:t>
      </w:r>
    </w:p>
    <w:p w:rsidR="009E6DBD" w:rsidRDefault="009E6DBD" w:rsidP="009E6DBD">
      <w:pPr>
        <w:pStyle w:val="HnhStyle"/>
        <w:keepNext/>
      </w:pPr>
      <w:r>
        <w:rPr>
          <w:b w:val="0"/>
          <w:bCs w:val="0"/>
          <w:noProof/>
        </w:rPr>
        <w:lastRenderedPageBreak/>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50" w:name="_Ref297569056"/>
      <w:r>
        <w:t xml:space="preserve">Hình </w:t>
      </w:r>
      <w:fldSimple w:instr=" STYLEREF 1 \s ">
        <w:r w:rsidR="00A3131D">
          <w:rPr>
            <w:noProof/>
          </w:rPr>
          <w:t>2</w:t>
        </w:r>
      </w:fldSimple>
      <w:r w:rsidR="00A3131D">
        <w:t>.</w:t>
      </w:r>
      <w:fldSimple w:instr=" SEQ Hình \* ARABIC \s 1 ">
        <w:r w:rsidR="00A3131D">
          <w:rPr>
            <w:noProof/>
          </w:rPr>
          <w:t>5</w:t>
        </w:r>
      </w:fldSimple>
      <w:bookmarkEnd w:id="150"/>
      <w:r>
        <w:t xml:space="preserve"> Nhận diện hành động game thủ và điều khiển nhân vật trong game.</w:t>
      </w:r>
      <w:r w:rsidR="003A2488">
        <w:fldChar w:fldCharType="begin"/>
      </w:r>
      <w:r>
        <w:instrText xml:space="preserve"> REF _Ref297571179 \h </w:instrText>
      </w:r>
      <w:r w:rsidR="003A2488">
        <w:fldChar w:fldCharType="separate"/>
      </w:r>
      <w:r>
        <w:t xml:space="preserve">[ </w:t>
      </w:r>
      <w:r>
        <w:rPr>
          <w:noProof/>
        </w:rPr>
        <w:t>2</w:t>
      </w:r>
      <w:r w:rsidR="003A2488">
        <w:fldChar w:fldCharType="end"/>
      </w:r>
      <w:r>
        <w:t>]</w:t>
      </w:r>
    </w:p>
    <w:p w:rsidR="009E6DBD" w:rsidRDefault="009E6DBD" w:rsidP="009E6DBD">
      <w:r>
        <w:t xml:space="preserve">Kinect được bán rộng rãi lần đầu tại Bắc Mỹ vào tháng 11 năm 2010 </w:t>
      </w:r>
      <w:r w:rsidR="003A2488">
        <w:fldChar w:fldCharType="begin"/>
      </w:r>
      <w:r>
        <w:instrText xml:space="preserve"> REF _Ref297571293 \h </w:instrText>
      </w:r>
      <w:r w:rsidR="003A2488">
        <w:fldChar w:fldCharType="separate"/>
      </w:r>
      <w:r>
        <w:t xml:space="preserve">[ </w:t>
      </w:r>
      <w:r>
        <w:rPr>
          <w:noProof/>
        </w:rPr>
        <w:t>4</w:t>
      </w:r>
      <w:r w:rsidR="003A2488">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3D7162" w:rsidRDefault="003D7162" w:rsidP="009E6DBD">
      <w:pPr>
        <w:pStyle w:val="cham"/>
      </w:pPr>
      <w:r>
        <w:t xml:space="preserve">Nhận dạng số người </w:t>
      </w:r>
      <w:r w:rsidR="00EB06A1">
        <w:t>đang chơi</w:t>
      </w:r>
    </w:p>
    <w:p w:rsidR="00EB06A1" w:rsidRDefault="00EB06A1" w:rsidP="009E6DBD">
      <w:pPr>
        <w:pStyle w:val="cham"/>
      </w:pPr>
      <w:r>
        <w:t>Phân biệt đối tượng dựa vào độ sâu.</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r>
        <w:t xml:space="preserve">Hình </w:t>
      </w:r>
      <w:fldSimple w:instr=" STYLEREF 1 \s ">
        <w:r w:rsidR="00A3131D">
          <w:rPr>
            <w:noProof/>
          </w:rPr>
          <w:t>2</w:t>
        </w:r>
      </w:fldSimple>
      <w:r w:rsidR="00A3131D">
        <w:t>.</w:t>
      </w:r>
      <w:fldSimple w:instr=" SEQ Hình \* ARABIC \s 1 ">
        <w:r w:rsidR="00A3131D">
          <w:rPr>
            <w:noProof/>
          </w:rPr>
          <w:t>6</w:t>
        </w:r>
      </w:fldSimple>
      <w:r>
        <w:t xml:space="preserve"> Các chức năng thường dùng của Kinect</w:t>
      </w:r>
    </w:p>
    <w:p w:rsidR="00C8599D" w:rsidRDefault="009E6DBD" w:rsidP="00C8599D">
      <w:r>
        <w:t xml:space="preserve">Kinect có cấu tạo thon, dài, nằm ngang bao gồm 1 webcam có thể ghi nhận được hình ảnh; 1 thiết bị phát tia hồng ngoại, 1 thiết bị thu nhận tín hiện hồng ngoại (xem </w:t>
      </w:r>
      <w:r>
        <w:lastRenderedPageBreak/>
        <w:t xml:space="preserve">chi tiết trong </w:t>
      </w:r>
      <w:r w:rsidR="003A2488">
        <w:fldChar w:fldCharType="begin"/>
      </w:r>
      <w:r>
        <w:instrText xml:space="preserve"> REF _Ref297571702 \h </w:instrText>
      </w:r>
      <w:r w:rsidR="003A2488">
        <w:fldChar w:fldCharType="separate"/>
      </w:r>
      <w:r>
        <w:t xml:space="preserve">Hình </w:t>
      </w:r>
      <w:r>
        <w:rPr>
          <w:noProof/>
        </w:rPr>
        <w:t>3</w:t>
      </w:r>
      <w:r>
        <w:t>.</w:t>
      </w:r>
      <w:r>
        <w:rPr>
          <w:noProof/>
        </w:rPr>
        <w:t>3</w:t>
      </w:r>
      <w:r w:rsidR="003A2488">
        <w:fldChar w:fldCharType="end"/>
      </w:r>
      <w:r>
        <w:t xml:space="preserve">), 1 thiết bị ghi nhận âm thanh. Kinect dùng công nghệ xác định khoảng cách dùng camera kết hợp thiết bị thu phát tia hồng ngoại, phát triển bởi các 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C8599D">
      <w:pPr>
        <w:pStyle w:val="Heading2"/>
      </w:pPr>
      <w:r>
        <w:t>Các loại gallery online</w:t>
      </w:r>
    </w:p>
    <w:p w:rsidR="009E6DBD" w:rsidRPr="007B2C06" w:rsidRDefault="009E6DBD" w:rsidP="009E6DBD">
      <w:pPr>
        <w:pStyle w:val="BodyText"/>
      </w:pPr>
      <w:r>
        <w:t>Quảng cáo sản phẩm 2d, Mô hỉnh 3d</w:t>
      </w:r>
    </w:p>
    <w:p w:rsidR="009E6DBD" w:rsidRDefault="009E6DBD" w:rsidP="009E6DBD">
      <w:pPr>
        <w:pStyle w:val="Heading2"/>
      </w:pPr>
      <w:r>
        <w:t>Mục tiêu</w:t>
      </w:r>
    </w:p>
    <w:p w:rsidR="009E6DBD" w:rsidRDefault="009E6DBD" w:rsidP="009E6DBD">
      <w:pPr>
        <w:pStyle w:val="Heading2"/>
      </w:pPr>
      <w:r>
        <w:t>Nội dung</w:t>
      </w:r>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r w:rsidR="007B2C06">
        <w:rPr>
          <w:lang w:eastAsia="ja-JP"/>
        </w:rPr>
        <w:t>Một số vấn đề lập trình với kineck</w:t>
      </w:r>
    </w:p>
    <w:p w:rsidR="00BF4B52" w:rsidRPr="007A1364" w:rsidRDefault="00BF4B52" w:rsidP="00BF4B52">
      <w:pPr>
        <w:rPr>
          <w:b/>
          <w:bCs/>
        </w:rPr>
      </w:pPr>
      <w:bookmarkStart w:id="151" w:name="_Toc517863371"/>
      <w:bookmarkStart w:id="152" w:name="_Toc519935119"/>
      <w:bookmarkStart w:id="153" w:name="_Toc82773991"/>
      <w:bookmarkStart w:id="154" w:name="_Toc88987483"/>
      <w:bookmarkStart w:id="155"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1E4C69" w:rsidRDefault="001E4C69" w:rsidP="001E4C69">
      <w:pPr>
        <w:pStyle w:val="Heading2"/>
      </w:pPr>
      <w:r>
        <w:t>Thông tin được từ kinect</w:t>
      </w:r>
    </w:p>
    <w:p w:rsidR="001E4C69" w:rsidRDefault="001E4C69" w:rsidP="004801D1">
      <w:r>
        <w:t xml:space="preserve">Để hiện thực hóa 1 đối tượng 3D chúng ta cần xác định ít nhất phải có các thông tin về màu sắc độ sâu từ </w:t>
      </w:r>
      <w:r w:rsidR="005C312A">
        <w:t xml:space="preserve">nhiều </w:t>
      </w:r>
      <w:r>
        <w:t>điểm trên đối tượng ở nhiều góc nhìn khác nhau. Phần này trình bày cách thức hoạt động của kinect, những thông tin thu nhận được,  để có thể trả ra các thông tin về ảnh và độ sâu như mong muốn.</w:t>
      </w:r>
    </w:p>
    <w:p w:rsidR="004801D1" w:rsidRDefault="004801D1" w:rsidP="004801D1">
      <w:pPr>
        <w:pStyle w:val="HnhStyle"/>
      </w:pPr>
      <w:r>
        <w:rPr>
          <w:noProof/>
        </w:rPr>
        <w:drawing>
          <wp:inline distT="0" distB="0" distL="0" distR="0">
            <wp:extent cx="5524500" cy="2790825"/>
            <wp:effectExtent l="19050" t="0" r="0" b="0"/>
            <wp:docPr id="8" name="Picture 2" descr="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ing"/>
                    <pic:cNvPicPr>
                      <a:picLocks noChangeAspect="1" noChangeArrowheads="1"/>
                    </pic:cNvPicPr>
                  </pic:nvPicPr>
                  <pic:blipFill>
                    <a:blip r:embed="rId20" cstate="print"/>
                    <a:srcRect/>
                    <a:stretch>
                      <a:fillRect/>
                    </a:stretch>
                  </pic:blipFill>
                  <pic:spPr bwMode="auto">
                    <a:xfrm>
                      <a:off x="0" y="0"/>
                      <a:ext cx="5524500" cy="2790825"/>
                    </a:xfrm>
                    <a:prstGeom prst="rect">
                      <a:avLst/>
                    </a:prstGeom>
                    <a:noFill/>
                    <a:ln w="9525">
                      <a:noFill/>
                      <a:miter lim="800000"/>
                      <a:headEnd/>
                      <a:tailEnd/>
                    </a:ln>
                  </pic:spPr>
                </pic:pic>
              </a:graphicData>
            </a:graphic>
          </wp:inline>
        </w:drawing>
      </w:r>
    </w:p>
    <w:p w:rsidR="004801D1" w:rsidRPr="001E4C69" w:rsidRDefault="004801D1" w:rsidP="004801D1">
      <w:pPr>
        <w:pStyle w:val="HnhStyle"/>
      </w:pPr>
      <w:r>
        <w:t xml:space="preserve">Hình </w:t>
      </w:r>
      <w:fldSimple w:instr=" STYLEREF 1 \s ">
        <w:r w:rsidR="00A3131D">
          <w:rPr>
            <w:noProof/>
          </w:rPr>
          <w:t>3</w:t>
        </w:r>
      </w:fldSimple>
      <w:r w:rsidR="00A3131D">
        <w:t>.</w:t>
      </w:r>
      <w:fldSimple w:instr=" SEQ Hình \* ARABIC \s 1 ">
        <w:r w:rsidR="00A3131D">
          <w:rPr>
            <w:noProof/>
          </w:rPr>
          <w:t>1</w:t>
        </w:r>
      </w:fldSimple>
      <w:r w:rsidR="00C8599D">
        <w:t xml:space="preserve"> C</w:t>
      </w:r>
      <w:r>
        <w:t>ách thức xác định độ sâu từng điểm ảnh</w:t>
      </w:r>
      <w:r w:rsidR="00C8599D">
        <w:t xml:space="preserve"> và kết quả đạt được</w:t>
      </w:r>
      <w:r w:rsidR="003A2488">
        <w:fldChar w:fldCharType="begin"/>
      </w:r>
      <w:r w:rsidR="005C312A">
        <w:instrText xml:space="preserve"> REF _Ref297639187 \h </w:instrText>
      </w:r>
      <w:r w:rsidR="003A2488">
        <w:fldChar w:fldCharType="separate"/>
      </w:r>
      <w:r w:rsidR="005C312A">
        <w:t xml:space="preserve">[ </w:t>
      </w:r>
      <w:r w:rsidR="005C312A">
        <w:rPr>
          <w:noProof/>
        </w:rPr>
        <w:t>7</w:t>
      </w:r>
      <w:r w:rsidR="003A2488">
        <w:fldChar w:fldCharType="end"/>
      </w:r>
      <w:r w:rsidR="005C312A">
        <w:t>]</w:t>
      </w:r>
    </w:p>
    <w:p w:rsidR="001E4C69" w:rsidRPr="001E4C69" w:rsidRDefault="001E4C69" w:rsidP="004801D1">
      <w:r>
        <w:t xml:space="preserve">Kinect bao gồm 4 bộ phận chính, bao gồm thiết bị thu tín hiệu âm thanh (tương tự microphone), thiết bị cảm biến thu nhận hình ảnh, thiết bị thu </w:t>
      </w:r>
      <w:r w:rsidR="004801D1">
        <w:t>phát só</w:t>
      </w:r>
      <w:r>
        <w:t>ng hồng ngoại.</w:t>
      </w:r>
      <w:r w:rsidR="0086775D">
        <w:t xml:space="preserve"> </w:t>
      </w:r>
      <w:r w:rsidR="004801D1">
        <w:t xml:space="preserve">Tuy nhiên trong phạm vi luận văn này, chúng em bỏ qua </w:t>
      </w:r>
      <w:r w:rsidR="005C312A">
        <w:t xml:space="preserve">chi tiết </w:t>
      </w:r>
      <w:r w:rsidR="004801D1">
        <w:t xml:space="preserve">thiết bị ghi nhận âm thanh, tập trung vào các vấn đề liện quan đến ảnh RGB và ảnh độ sâu. Để thu nhận </w:t>
      </w:r>
      <w:r w:rsidR="004801D1">
        <w:lastRenderedPageBreak/>
        <w:t>hình ảnh, sử dụng thiết bị thu nhậ</w:t>
      </w:r>
      <w:r w:rsidR="005C312A">
        <w:t>n hình ả</w:t>
      </w:r>
      <w:r w:rsidR="004801D1">
        <w:t xml:space="preserve">nh là 1 webcam bình thường. </w:t>
      </w:r>
      <w:r w:rsidR="0086775D">
        <w:t>Để thu nhận độ sâu từng điểm ảnh, Kinect hoạt động dựa trên công nghệ Light Coding. C</w:t>
      </w:r>
      <w:r w:rsidR="004801D1">
        <w:t>ô</w:t>
      </w:r>
      <w:r w:rsidR="0086775D">
        <w:t xml:space="preserve">ng nghệ LightCoding hoạt động dựa trên việc phát ra </w:t>
      </w:r>
      <w:r w:rsidR="004801D1">
        <w:t>chùm</w:t>
      </w:r>
      <w:r w:rsidR="0086775D">
        <w:t xml:space="preserve"> tia hồng ngoại đặc trưng </w:t>
      </w:r>
      <w:r w:rsidR="004801D1">
        <w:t>riêng từng tia</w:t>
      </w:r>
      <w:r w:rsidR="0086775D">
        <w:t xml:space="preserve"> (không thấy được dưới mắt thường). Kinect dùng 1 bộ cảm biến CMOS chuẩn, để ghi nhận lại các tia hồng ngoại bị phản xạ lại khi tiếp xúc với môi trường, dựa vào các đặc trưng </w:t>
      </w:r>
      <w:r w:rsidR="004801D1">
        <w:t>mà xác định cụ thể vị trí tia hồng ngoại trong chùm tia và độ sâu của tia đo được.</w:t>
      </w:r>
      <w:r w:rsidR="00C8599D">
        <w:t xml:space="preserve"> </w:t>
      </w:r>
      <w:r w:rsidR="004801D1">
        <w:t xml:space="preserve">Sử dụng </w:t>
      </w:r>
      <w:r w:rsidR="00C8599D" w:rsidRPr="001E4C69">
        <w:rPr>
          <w:rFonts w:eastAsia="Times New Roman"/>
          <w:spacing w:val="0"/>
          <w:sz w:val="24"/>
          <w:szCs w:val="24"/>
        </w:rPr>
        <w:t xml:space="preserve">PS1080 </w:t>
      </w:r>
      <w:r w:rsidR="004801D1">
        <w:t>SoC chip tính toán song song để xác định độ sâu của toàn bộ chùm tia phản xạ và xuất ra độ sâu của tất cả điểm ảnh</w:t>
      </w:r>
      <w:r w:rsidR="005C312A">
        <w:t xml:space="preserve"> </w:t>
      </w:r>
      <w:r w:rsidR="003A2488">
        <w:fldChar w:fldCharType="begin"/>
      </w:r>
      <w:r w:rsidR="005C312A">
        <w:instrText xml:space="preserve"> REF _Ref297639187 \h </w:instrText>
      </w:r>
      <w:r w:rsidR="003A2488">
        <w:fldChar w:fldCharType="separate"/>
      </w:r>
      <w:r w:rsidR="005C312A">
        <w:t xml:space="preserve">[ </w:t>
      </w:r>
      <w:r w:rsidR="005C312A">
        <w:rPr>
          <w:noProof/>
        </w:rPr>
        <w:t>7</w:t>
      </w:r>
      <w:r w:rsidR="003A2488">
        <w:fldChar w:fldCharType="end"/>
      </w:r>
      <w:r w:rsidR="005C312A">
        <w:t>]</w:t>
      </w:r>
      <w:r w:rsidR="004801D1">
        <w:t>. Phương pháp này có thể</w:t>
      </w:r>
      <w:r w:rsidR="00C8599D">
        <w:t xml:space="preserve"> chố</w:t>
      </w:r>
      <w:r w:rsidR="004801D1">
        <w:t>ng được nhiễu của ánh sáng phản chiếu trong phòng</w:t>
      </w:r>
      <w:r w:rsidR="00C8599D">
        <w:t xml:space="preserve"> (ambient light) (Chi tiết về cách hoạt động vận hành của Chip này xin xem trong </w:t>
      </w:r>
      <w:r w:rsidR="003A2488">
        <w:fldChar w:fldCharType="begin"/>
      </w:r>
      <w:r w:rsidR="00C8599D">
        <w:instrText xml:space="preserve"> REF _Ref297638832 \h </w:instrText>
      </w:r>
      <w:r w:rsidR="003A2488">
        <w:fldChar w:fldCharType="separate"/>
      </w:r>
      <w:r w:rsidR="00C8599D">
        <w:t xml:space="preserve">Hình </w:t>
      </w:r>
      <w:r w:rsidR="00C8599D">
        <w:rPr>
          <w:noProof/>
        </w:rPr>
        <w:t>3</w:t>
      </w:r>
      <w:r w:rsidR="00C8599D">
        <w:t>.</w:t>
      </w:r>
      <w:r w:rsidR="00C8599D">
        <w:rPr>
          <w:noProof/>
        </w:rPr>
        <w:t>2</w:t>
      </w:r>
      <w:r w:rsidR="003A2488">
        <w:fldChar w:fldCharType="end"/>
      </w:r>
      <w:r w:rsidR="00C8599D">
        <w:t>)</w:t>
      </w:r>
      <w:r w:rsidR="004801D1">
        <w:t>.</w:t>
      </w:r>
    </w:p>
    <w:p w:rsidR="00C8599D" w:rsidRDefault="001E4C69" w:rsidP="00C8599D">
      <w:pPr>
        <w:pStyle w:val="HnhStyle"/>
      </w:pPr>
      <w:r>
        <w:rPr>
          <w:noProof/>
        </w:rPr>
        <w:drawing>
          <wp:inline distT="0" distB="0" distL="0" distR="0">
            <wp:extent cx="5534025" cy="2771775"/>
            <wp:effectExtent l="19050" t="0" r="9525" b="0"/>
            <wp:docPr id="4" name="Picture 3"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pic:cNvPicPr>
                      <a:picLocks noChangeAspect="1" noChangeArrowheads="1"/>
                    </pic:cNvPicPr>
                  </pic:nvPicPr>
                  <pic:blipFill>
                    <a:blip r:embed="rId21" cstate="print"/>
                    <a:srcRect/>
                    <a:stretch>
                      <a:fillRect/>
                    </a:stretch>
                  </pic:blipFill>
                  <pic:spPr bwMode="auto">
                    <a:xfrm>
                      <a:off x="0" y="0"/>
                      <a:ext cx="5534025" cy="2771775"/>
                    </a:xfrm>
                    <a:prstGeom prst="rect">
                      <a:avLst/>
                    </a:prstGeom>
                    <a:noFill/>
                    <a:ln w="9525">
                      <a:noFill/>
                      <a:miter lim="800000"/>
                      <a:headEnd/>
                      <a:tailEnd/>
                    </a:ln>
                  </pic:spPr>
                </pic:pic>
              </a:graphicData>
            </a:graphic>
          </wp:inline>
        </w:drawing>
      </w:r>
    </w:p>
    <w:p w:rsidR="00C8599D" w:rsidRDefault="00C8599D" w:rsidP="00C8599D">
      <w:pPr>
        <w:pStyle w:val="HnhStyle"/>
      </w:pPr>
      <w:bookmarkStart w:id="156" w:name="_Ref297638832"/>
      <w:r>
        <w:t xml:space="preserve">Hình </w:t>
      </w:r>
      <w:fldSimple w:instr=" STYLEREF 1 \s ">
        <w:r w:rsidR="00A3131D">
          <w:rPr>
            <w:noProof/>
          </w:rPr>
          <w:t>3</w:t>
        </w:r>
      </w:fldSimple>
      <w:r w:rsidR="00A3131D">
        <w:t>.</w:t>
      </w:r>
      <w:fldSimple w:instr=" SEQ Hình \* ARABIC \s 1 ">
        <w:r w:rsidR="00A3131D">
          <w:rPr>
            <w:noProof/>
          </w:rPr>
          <w:t>2</w:t>
        </w:r>
      </w:fldSimple>
      <w:bookmarkEnd w:id="156"/>
      <w:r>
        <w:t xml:space="preserve"> Bộ xử lý trung tâm của kinect</w:t>
      </w:r>
      <w:r w:rsidR="003A2488">
        <w:fldChar w:fldCharType="begin"/>
      </w:r>
      <w:r w:rsidR="005C312A">
        <w:instrText xml:space="preserve"> REF _Ref297639187 \h </w:instrText>
      </w:r>
      <w:r w:rsidR="003A2488">
        <w:fldChar w:fldCharType="separate"/>
      </w:r>
      <w:r w:rsidR="005C312A">
        <w:t xml:space="preserve">[ </w:t>
      </w:r>
      <w:r w:rsidR="005C312A">
        <w:rPr>
          <w:noProof/>
        </w:rPr>
        <w:t>7</w:t>
      </w:r>
      <w:r w:rsidR="003A2488">
        <w:fldChar w:fldCharType="end"/>
      </w:r>
      <w:r w:rsidR="005C312A">
        <w:t>]</w:t>
      </w:r>
    </w:p>
    <w:p w:rsidR="00C8599D" w:rsidRDefault="00C8599D" w:rsidP="005C312A">
      <w:r>
        <w:t xml:space="preserve">Hình  mình họa </w:t>
      </w:r>
      <w:r w:rsidR="005C312A">
        <w:t>cơ</w:t>
      </w:r>
      <w:r>
        <w:t xml:space="preserve"> bản các tương tác giữa bộ xử lý trung tâm của kinect</w:t>
      </w:r>
      <w:r w:rsidR="005C312A">
        <w:t xml:space="preserve"> và các thành phần khác</w:t>
      </w:r>
      <w:r>
        <w:t>:</w:t>
      </w:r>
    </w:p>
    <w:p w:rsidR="00C8599D" w:rsidRDefault="00C8599D" w:rsidP="00C8599D">
      <w:pPr>
        <w:pStyle w:val="cham"/>
      </w:pPr>
      <w:r>
        <w:t>Tương tác điều khiển và lấy dữ liệu từ các thiết bị đầu cuối (Depth, Color, Audio).</w:t>
      </w:r>
    </w:p>
    <w:p w:rsidR="00C8599D" w:rsidRDefault="00C8599D" w:rsidP="00C8599D">
      <w:pPr>
        <w:pStyle w:val="cham"/>
      </w:pPr>
      <w:r>
        <w:t>Tương tác với bộ nhớ vật lý (Flash).</w:t>
      </w:r>
    </w:p>
    <w:p w:rsidR="00C8599D" w:rsidRDefault="00C8599D" w:rsidP="00C8599D">
      <w:pPr>
        <w:pStyle w:val="cham"/>
      </w:pPr>
      <w:r>
        <w:t>Tương tác với các thiết bị bên ngoài thông qua cổng USB (Xbox 360, máy vi tính,…).</w:t>
      </w:r>
    </w:p>
    <w:p w:rsidR="00C8599D" w:rsidRDefault="00C8599D" w:rsidP="00C8599D"/>
    <w:p w:rsidR="00C8599D" w:rsidRDefault="00C8599D" w:rsidP="00C8599D">
      <w:pPr>
        <w:pStyle w:val="HnhStyle"/>
      </w:pPr>
      <w:r>
        <w:rPr>
          <w:noProof/>
        </w:rPr>
        <w:lastRenderedPageBreak/>
        <w:drawing>
          <wp:inline distT="0" distB="0" distL="0" distR="0">
            <wp:extent cx="3497190" cy="1649508"/>
            <wp:effectExtent l="19050" t="0" r="801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C8599D" w:rsidRDefault="00C8599D" w:rsidP="00C8599D">
      <w:pPr>
        <w:pStyle w:val="HnhStyle"/>
      </w:pPr>
      <w:bookmarkStart w:id="157" w:name="_Ref297571695"/>
      <w:bookmarkStart w:id="158" w:name="_Ref297571702"/>
      <w:r>
        <w:t xml:space="preserve">Hình </w:t>
      </w:r>
      <w:fldSimple w:instr=" STYLEREF 1 \s ">
        <w:r w:rsidR="00A3131D">
          <w:rPr>
            <w:noProof/>
          </w:rPr>
          <w:t>3</w:t>
        </w:r>
      </w:fldSimple>
      <w:r w:rsidR="00A3131D">
        <w:t>.</w:t>
      </w:r>
      <w:fldSimple w:instr=" SEQ Hình \* ARABIC \s 1 ">
        <w:r w:rsidR="00A3131D">
          <w:rPr>
            <w:noProof/>
          </w:rPr>
          <w:t>3</w:t>
        </w:r>
      </w:fldSimple>
      <w:bookmarkEnd w:id="158"/>
      <w:r>
        <w:t xml:space="preserve"> Hình minh họa cấu tạo bên trong Kinect</w:t>
      </w:r>
      <w:bookmarkEnd w:id="157"/>
    </w:p>
    <w:p w:rsidR="00C8599D" w:rsidRDefault="00C8599D" w:rsidP="00C8599D">
      <w:r>
        <w:t>Thông số kĩ thuật cơ bản của Kinect:</w:t>
      </w:r>
    </w:p>
    <w:p w:rsidR="00C8599D" w:rsidRDefault="00C8599D" w:rsidP="00C8599D">
      <w:pPr>
        <w:pStyle w:val="cham"/>
      </w:pPr>
      <w:r>
        <w:t>Thiết bị cảm biến ảnh màu của Kinect có thể ghi nhận ảnh màu RGB (8 bit) với tần số 30Hz, kích thước khung hình 640 x 480 điểm ảnh.</w:t>
      </w:r>
    </w:p>
    <w:p w:rsidR="00C8599D" w:rsidRDefault="00C8599D" w:rsidP="00C8599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8</w:t>
      </w:r>
      <w:r>
        <w:rPr>
          <w:vertAlign w:val="superscript"/>
        </w:rPr>
        <w:t>0</w:t>
      </w:r>
      <w:r>
        <w:t>, theo phương dọc là 40</w:t>
      </w:r>
      <w:r>
        <w:rPr>
          <w:vertAlign w:val="superscript"/>
        </w:rPr>
        <w:t>0</w:t>
      </w:r>
      <w:r w:rsidR="003A2488">
        <w:rPr>
          <w:vertAlign w:val="superscript"/>
        </w:rPr>
        <w:fldChar w:fldCharType="begin"/>
      </w:r>
      <w:r w:rsidR="005C312A">
        <w:rPr>
          <w:vertAlign w:val="superscript"/>
        </w:rPr>
        <w:instrText xml:space="preserve"> REF _Ref297639187 \h </w:instrText>
      </w:r>
      <w:r w:rsidR="003A2488">
        <w:rPr>
          <w:vertAlign w:val="superscript"/>
        </w:rPr>
      </w:r>
      <w:r w:rsidR="003A2488">
        <w:rPr>
          <w:vertAlign w:val="superscript"/>
        </w:rPr>
        <w:fldChar w:fldCharType="separate"/>
      </w:r>
      <w:r w:rsidR="005C312A">
        <w:t xml:space="preserve">[ </w:t>
      </w:r>
      <w:r w:rsidR="005C312A">
        <w:rPr>
          <w:noProof/>
        </w:rPr>
        <w:t>7</w:t>
      </w:r>
      <w:r w:rsidR="003A2488">
        <w:rPr>
          <w:vertAlign w:val="superscript"/>
        </w:rPr>
        <w:fldChar w:fldCharType="end"/>
      </w:r>
      <w:r w:rsidR="005C312A">
        <w:t>],</w:t>
      </w:r>
      <w:r>
        <w:t xml:space="preserve"> với khoảng cách ngắn nhất, có thể đạt tỉ lệ 1.3mm tương đương 1 pixel.</w:t>
      </w:r>
    </w:p>
    <w:p w:rsidR="00C8599D" w:rsidRDefault="00C8599D" w:rsidP="00C8599D">
      <w:pPr>
        <w:pStyle w:val="cham"/>
      </w:pPr>
      <w:r>
        <w:t>Thiết bị ghi nhận âm thanh 16 bit, tần số 16HZz.</w:t>
      </w:r>
    </w:p>
    <w:p w:rsidR="00C8599D" w:rsidRDefault="00C8599D" w:rsidP="00C8599D">
      <w:pPr>
        <w:pStyle w:val="cham"/>
      </w:pPr>
      <w:r>
        <w:t>Hỗ trợ cỗng USB nên hiện nay có thể kết nối với nhiều thiết bị, trong đó có máy vi tính</w:t>
      </w:r>
      <w:r w:rsidR="00C50343">
        <w:t>.</w:t>
      </w:r>
    </w:p>
    <w:p w:rsidR="00C354C0" w:rsidRDefault="00B30F49" w:rsidP="005771F3">
      <w:pPr>
        <w:pStyle w:val="Heading2"/>
      </w:pPr>
      <w:bookmarkStart w:id="159" w:name="_Toc297369925"/>
      <w:r>
        <w:t>Cấu hình</w:t>
      </w:r>
      <w:r w:rsidR="006152D3">
        <w:t xml:space="preserve"> Kinect trên Windows</w:t>
      </w:r>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3A2488">
        <w:fldChar w:fldCharType="begin"/>
      </w:r>
      <w:r w:rsidR="00EB6E77">
        <w:instrText xml:space="preserve"> REF _Ref297584165 \h </w:instrText>
      </w:r>
      <w:r w:rsidR="003A2488">
        <w:fldChar w:fldCharType="separate"/>
      </w:r>
      <w:r w:rsidR="00EB6E77">
        <w:t xml:space="preserve">Hình </w:t>
      </w:r>
      <w:r w:rsidR="00EB6E77">
        <w:rPr>
          <w:noProof/>
        </w:rPr>
        <w:t>3</w:t>
      </w:r>
      <w:r w:rsidR="00EB6E77">
        <w:t>.</w:t>
      </w:r>
      <w:r w:rsidR="00EB6E77">
        <w:rPr>
          <w:noProof/>
        </w:rPr>
        <w:t>1</w:t>
      </w:r>
      <w:r w:rsidR="003A2488">
        <w:fldChar w:fldCharType="end"/>
      </w:r>
      <w:r w:rsidR="00EB6E77">
        <w:t>.</w:t>
      </w:r>
    </w:p>
    <w:p w:rsidR="00EB6E77" w:rsidRDefault="00EB6E77" w:rsidP="00EB6E77">
      <w:pPr>
        <w:keepNext/>
      </w:pPr>
      <w:r w:rsidRPr="00EB6E77">
        <w:rPr>
          <w:noProof/>
        </w:rPr>
        <w:lastRenderedPageBreak/>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60" w:name="_Ref297584165"/>
      <w:r>
        <w:t xml:space="preserve">Hình </w:t>
      </w:r>
      <w:fldSimple w:instr=" STYLEREF 1 \s ">
        <w:r w:rsidR="00A3131D">
          <w:rPr>
            <w:noProof/>
          </w:rPr>
          <w:t>3</w:t>
        </w:r>
      </w:fldSimple>
      <w:r w:rsidR="00A3131D">
        <w:t>.</w:t>
      </w:r>
      <w:fldSimple w:instr=" SEQ Hình \* ARABIC \s 1 ">
        <w:r w:rsidR="00A3131D">
          <w:rPr>
            <w:noProof/>
          </w:rPr>
          <w:t>4</w:t>
        </w:r>
      </w:fldSimple>
      <w:bookmarkEnd w:id="160"/>
      <w:r w:rsidRPr="00EB6E77">
        <w:t xml:space="preserve"> </w:t>
      </w:r>
      <w:r>
        <w:t>Các bước cơ bản thực hiện cài đặt Driver kinect và thư viện OpenNI</w:t>
      </w:r>
    </w:p>
    <w:p w:rsidR="00B30F49" w:rsidRDefault="005952A8" w:rsidP="00716D6E">
      <w:r>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lastRenderedPageBreak/>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r>
        <w:t xml:space="preserve">Hình </w:t>
      </w:r>
      <w:fldSimple w:instr=" STYLEREF 1 \s ">
        <w:r w:rsidR="00A3131D">
          <w:rPr>
            <w:noProof/>
          </w:rPr>
          <w:t>3</w:t>
        </w:r>
      </w:fldSimple>
      <w:r w:rsidR="00A3131D">
        <w:t>.</w:t>
      </w:r>
      <w:fldSimple w:instr=" SEQ Hình \* ARABIC \s 1 ">
        <w:r w:rsidR="00A3131D">
          <w:rPr>
            <w:noProof/>
          </w:rPr>
          <w:t>5</w:t>
        </w:r>
      </w:fldSimple>
      <w:r>
        <w:t xml:space="preserve"> Chương trình demo sử dụng được kinect trên Windows.</w:t>
      </w:r>
    </w:p>
    <w:p w:rsidR="00AF639B" w:rsidRDefault="00AF639B" w:rsidP="00AF639B">
      <w:pPr>
        <w:pStyle w:val="Heading2"/>
      </w:pPr>
      <w:r>
        <w:t>Lấy thông tin ảnh RGB và ảnh độ sâu theo thời gian</w:t>
      </w:r>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r>
        <w:t xml:space="preserve">Các thành phần </w:t>
      </w:r>
      <w:r w:rsidR="005771F3">
        <w:t xml:space="preserve">cơ bản </w:t>
      </w:r>
      <w:r>
        <w:t>của OpenNI</w:t>
      </w:r>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lastRenderedPageBreak/>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r>
        <w:t xml:space="preserve">Hình </w:t>
      </w:r>
      <w:fldSimple w:instr=" STYLEREF 1 \s ">
        <w:r w:rsidR="00A3131D">
          <w:rPr>
            <w:noProof/>
          </w:rPr>
          <w:t>3</w:t>
        </w:r>
      </w:fldSimple>
      <w:r w:rsidR="00A3131D">
        <w:t>.</w:t>
      </w:r>
      <w:fldSimple w:instr=" SEQ Hình \* ARABIC \s 1 ">
        <w:r w:rsidR="00A3131D">
          <w:rPr>
            <w:noProof/>
          </w:rPr>
          <w:t>6</w:t>
        </w:r>
      </w:fldSimple>
      <w:r>
        <w:t xml:space="preserve"> Các thànhphần cơ bản của OpenNI.</w:t>
      </w:r>
    </w:p>
    <w:p w:rsidR="001D3D71" w:rsidRDefault="001D3D71" w:rsidP="001F049B">
      <w:r>
        <w:t>Các chức năng nổi trội mà OpenNi hiện đang hỗ trợ lập trình viên thao tác với kinect:</w:t>
      </w:r>
    </w:p>
    <w:p w:rsidR="001D3D71" w:rsidRDefault="001D3D71" w:rsidP="001D3D71">
      <w:pPr>
        <w:pStyle w:val="cham"/>
      </w:pPr>
      <w:r>
        <w:t>Alternative View: Do, mỗi bộ cảm biến ghi nhận thông tin ảnh và thông tin IR ở 2 vị trí khác nhau trên kinect, nên khi lấy dữ liệu ảnh và độ sâu, sẽ không khớp với 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lastRenderedPageBreak/>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3A2488">
        <w:fldChar w:fldCharType="begin"/>
      </w:r>
      <w:r w:rsidR="00652D8E">
        <w:instrText xml:space="preserve"> REF _Ref297589863 \h </w:instrText>
      </w:r>
      <w:r w:rsidR="003A2488">
        <w:fldChar w:fldCharType="separate"/>
      </w:r>
      <w:r w:rsidR="00652D8E">
        <w:t xml:space="preserve">[ </w:t>
      </w:r>
      <w:r w:rsidR="00652D8E">
        <w:rPr>
          <w:noProof/>
        </w:rPr>
        <w:t>6</w:t>
      </w:r>
      <w:r w:rsidR="003A2488">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3A2488">
        <w:fldChar w:fldCharType="begin"/>
      </w:r>
      <w:r w:rsidR="006E1117">
        <w:instrText xml:space="preserve"> REF _Ref297631739 \h </w:instrText>
      </w:r>
      <w:r w:rsidR="003A2488">
        <w:fldChar w:fldCharType="separate"/>
      </w:r>
      <w:r w:rsidR="006E1117">
        <w:t xml:space="preserve">Hình </w:t>
      </w:r>
      <w:r w:rsidR="006E1117">
        <w:rPr>
          <w:noProof/>
        </w:rPr>
        <w:t>3</w:t>
      </w:r>
      <w:r w:rsidR="006E1117">
        <w:t>.</w:t>
      </w:r>
      <w:r w:rsidR="006E1117">
        <w:rPr>
          <w:noProof/>
        </w:rPr>
        <w:t>4</w:t>
      </w:r>
      <w:r w:rsidR="003A2488">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25">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26">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161" w:name="_Ref297631739"/>
      <w:r>
        <w:t xml:space="preserve">Hình </w:t>
      </w:r>
      <w:fldSimple w:instr=" STYLEREF 1 \s ">
        <w:r w:rsidR="00A3131D">
          <w:rPr>
            <w:noProof/>
          </w:rPr>
          <w:t>3</w:t>
        </w:r>
      </w:fldSimple>
      <w:r w:rsidR="00A3131D">
        <w:t>.</w:t>
      </w:r>
      <w:fldSimple w:instr=" SEQ Hình \* ARABIC \s 1 ">
        <w:r w:rsidR="00A3131D">
          <w:rPr>
            <w:noProof/>
          </w:rPr>
          <w:t>7</w:t>
        </w:r>
      </w:fldSimple>
      <w:bookmarkEnd w:id="161"/>
      <w:r>
        <w:t xml:space="preserve"> Các bước lấy dữ liệu từ kinect</w:t>
      </w:r>
    </w:p>
    <w:p w:rsidR="003474E5" w:rsidRDefault="003474E5" w:rsidP="001F049B">
      <w:r>
        <w:lastRenderedPageBreak/>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3A2488">
        <w:fldChar w:fldCharType="begin"/>
      </w:r>
      <w:r w:rsidR="00E75A6D">
        <w:instrText xml:space="preserve"> REF _Ref297632081 \h </w:instrText>
      </w:r>
      <w:r w:rsidR="003A2488">
        <w:fldChar w:fldCharType="separate"/>
      </w:r>
      <w:r w:rsidR="00E75A6D">
        <w:t xml:space="preserve">Hình </w:t>
      </w:r>
      <w:r w:rsidR="00E75A6D">
        <w:rPr>
          <w:noProof/>
        </w:rPr>
        <w:t>3</w:t>
      </w:r>
      <w:r w:rsidR="00E75A6D">
        <w:t>.</w:t>
      </w:r>
      <w:r w:rsidR="00E75A6D">
        <w:rPr>
          <w:noProof/>
        </w:rPr>
        <w:t>5</w:t>
      </w:r>
      <w:r w:rsidR="003A2488">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lastRenderedPageBreak/>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162" w:name="_Ref297632081"/>
      <w:r>
        <w:t xml:space="preserve">Hình </w:t>
      </w:r>
      <w:fldSimple w:instr=" STYLEREF 1 \s ">
        <w:r w:rsidR="00A3131D">
          <w:rPr>
            <w:noProof/>
          </w:rPr>
          <w:t>3</w:t>
        </w:r>
      </w:fldSimple>
      <w:r w:rsidR="00A3131D">
        <w:t>.</w:t>
      </w:r>
      <w:fldSimple w:instr=" SEQ Hình \* ARABIC \s 1 ">
        <w:r w:rsidR="00A3131D">
          <w:rPr>
            <w:noProof/>
          </w:rPr>
          <w:t>8</w:t>
        </w:r>
      </w:fldSimple>
      <w:bookmarkEnd w:id="162"/>
      <w:r>
        <w:t xml:space="preserve"> Minh họa trước và sau đồng bộ hóa dữ liệu ảnh và độ sâu.</w:t>
      </w:r>
    </w:p>
    <w:p w:rsidR="00826B96" w:rsidRDefault="00826B96" w:rsidP="00826B96">
      <w:r>
        <w:t xml:space="preserve">Dựa vào </w:t>
      </w:r>
      <w:r w:rsidR="003A2488">
        <w:fldChar w:fldCharType="begin"/>
      </w:r>
      <w:r>
        <w:instrText xml:space="preserve"> REF _Ref297632081 \h </w:instrText>
      </w:r>
      <w:r w:rsidR="003A2488">
        <w:fldChar w:fldCharType="separate"/>
      </w:r>
      <w:r>
        <w:t xml:space="preserve">Hình </w:t>
      </w:r>
      <w:r>
        <w:rPr>
          <w:noProof/>
        </w:rPr>
        <w:t>3</w:t>
      </w:r>
      <w:r>
        <w:t>.</w:t>
      </w:r>
      <w:r>
        <w:rPr>
          <w:noProof/>
        </w:rPr>
        <w:t>5</w:t>
      </w:r>
      <w:r w:rsidR="003A2488">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lastRenderedPageBreak/>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163" w:name="_Toc297369926"/>
      <w:bookmarkEnd w:id="159"/>
      <w:r>
        <w:t>kh</w:t>
      </w:r>
      <w:r w:rsidRPr="00EB7D6B">
        <w:t>ử</w:t>
      </w:r>
      <w:r>
        <w:t xml:space="preserve"> nhi</w:t>
      </w:r>
      <w:r w:rsidRPr="00EB7D6B">
        <w:t>ễ</w:t>
      </w:r>
      <w:r>
        <w:t xml:space="preserve">u </w:t>
      </w:r>
      <w:r w:rsidRPr="00EB7D6B">
        <w:t>ảnh</w:t>
      </w:r>
      <w:r>
        <w:t xml:space="preserve"> m</w:t>
      </w:r>
      <w:r w:rsidRPr="00EB7D6B">
        <w:t>à</w:t>
      </w:r>
      <w:r>
        <w:t>u</w:t>
      </w:r>
      <w:bookmarkEnd w:id="163"/>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3A2488">
        <w:fldChar w:fldCharType="begin"/>
      </w:r>
      <w:r w:rsidR="00477196">
        <w:instrText xml:space="preserve"> REF _Ref297367055 \h </w:instrText>
      </w:r>
      <w:r w:rsidR="003A2488">
        <w:fldChar w:fldCharType="separate"/>
      </w:r>
      <w:r w:rsidR="00C1126C">
        <w:t xml:space="preserve">[ </w:t>
      </w:r>
      <w:r w:rsidR="00C1126C">
        <w:rPr>
          <w:noProof/>
        </w:rPr>
        <w:t>1</w:t>
      </w:r>
      <w:r w:rsidR="003A2488">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3A2488">
        <w:fldChar w:fldCharType="begin"/>
      </w:r>
      <w:r w:rsidR="008B3AE5">
        <w:instrText xml:space="preserve"> REF _Ref297369128 \h </w:instrText>
      </w:r>
      <w:r w:rsidR="003A2488">
        <w:fldChar w:fldCharType="separate"/>
      </w:r>
      <w:r w:rsidR="00C1126C">
        <w:t xml:space="preserve">[ </w:t>
      </w:r>
      <w:r w:rsidR="00C1126C">
        <w:rPr>
          <w:noProof/>
        </w:rPr>
        <w:t>3</w:t>
      </w:r>
      <w:r w:rsidR="003A2488">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3A2488">
        <w:fldChar w:fldCharType="begin"/>
      </w:r>
      <w:r w:rsidR="0045761B">
        <w:instrText xml:space="preserve"> REF _Ref297367690 \h </w:instrText>
      </w:r>
      <w:r w:rsidR="003A2488">
        <w:fldChar w:fldCharType="separate"/>
      </w:r>
      <w:r w:rsidR="00C1126C">
        <w:t xml:space="preserve">[ </w:t>
      </w:r>
      <w:r w:rsidR="00C1126C">
        <w:rPr>
          <w:noProof/>
        </w:rPr>
        <w:t>2</w:t>
      </w:r>
      <w:r w:rsidR="003A2488">
        <w:fldChar w:fldCharType="end"/>
      </w:r>
      <w:r w:rsidR="0045761B">
        <w:t>]</w:t>
      </w:r>
      <w:r w:rsidR="003A2488">
        <w:fldChar w:fldCharType="begin"/>
      </w:r>
      <w:r w:rsidR="00025199">
        <w:instrText xml:space="preserve"> REF _Ref297369285 \h </w:instrText>
      </w:r>
      <w:r w:rsidR="003A2488">
        <w:fldChar w:fldCharType="separate"/>
      </w:r>
      <w:r w:rsidR="00C1126C">
        <w:t xml:space="preserve">[ </w:t>
      </w:r>
      <w:r w:rsidR="00C1126C">
        <w:rPr>
          <w:noProof/>
        </w:rPr>
        <w:t>4</w:t>
      </w:r>
      <w:r w:rsidR="003A2488">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lastRenderedPageBreak/>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164" w:name="_Toc297448722"/>
      <w:r>
        <w:t xml:space="preserve">Hình </w:t>
      </w:r>
      <w:fldSimple w:instr=" STYLEREF 1 \s ">
        <w:r w:rsidR="00A3131D">
          <w:rPr>
            <w:noProof/>
          </w:rPr>
          <w:t>3</w:t>
        </w:r>
      </w:fldSimple>
      <w:r w:rsidR="00A3131D">
        <w:t>.</w:t>
      </w:r>
      <w:fldSimple w:instr=" SEQ Hình \* ARABIC \s 1 ">
        <w:r w:rsidR="00A3131D">
          <w:rPr>
            <w:noProof/>
          </w:rPr>
          <w:t>9</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3A2488">
        <w:fldChar w:fldCharType="begin"/>
      </w:r>
      <w:r w:rsidR="00241F33">
        <w:instrText xml:space="preserve"> REF _Ref297367690 \h </w:instrText>
      </w:r>
      <w:r w:rsidR="003A2488">
        <w:fldChar w:fldCharType="separate"/>
      </w:r>
      <w:r w:rsidR="00C1126C">
        <w:t xml:space="preserve">[ </w:t>
      </w:r>
      <w:r w:rsidR="00C1126C">
        <w:rPr>
          <w:noProof/>
        </w:rPr>
        <w:t>2</w:t>
      </w:r>
      <w:r w:rsidR="003A2488">
        <w:fldChar w:fldCharType="end"/>
      </w:r>
      <w:r w:rsidR="00241F33">
        <w:t>]</w:t>
      </w:r>
      <w:r w:rsidR="003A2488">
        <w:fldChar w:fldCharType="begin"/>
      </w:r>
      <w:r w:rsidR="001D346F">
        <w:instrText xml:space="preserve"> REF _Ref297369285 \h </w:instrText>
      </w:r>
      <w:r w:rsidR="003A2488">
        <w:fldChar w:fldCharType="separate"/>
      </w:r>
      <w:r w:rsidR="00C1126C">
        <w:t xml:space="preserve">[ </w:t>
      </w:r>
      <w:r w:rsidR="00C1126C">
        <w:rPr>
          <w:noProof/>
        </w:rPr>
        <w:t>4</w:t>
      </w:r>
      <w:r w:rsidR="003A2488">
        <w:fldChar w:fldCharType="end"/>
      </w:r>
      <w:r w:rsidR="001D346F">
        <w:t>]</w:t>
      </w:r>
      <w:bookmarkEnd w:id="164"/>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3A2488">
        <w:fldChar w:fldCharType="begin"/>
      </w:r>
      <w:r w:rsidR="0045761B">
        <w:instrText xml:space="preserve"> REF _Ref297367690 \h </w:instrText>
      </w:r>
      <w:r w:rsidR="003A2488">
        <w:fldChar w:fldCharType="separate"/>
      </w:r>
      <w:r w:rsidR="00C1126C">
        <w:t xml:space="preserve">[ </w:t>
      </w:r>
      <w:r w:rsidR="00C1126C">
        <w:rPr>
          <w:noProof/>
        </w:rPr>
        <w:t>2</w:t>
      </w:r>
      <w:r w:rsidR="003A2488">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3A2488">
        <w:fldChar w:fldCharType="begin"/>
      </w:r>
      <w:r w:rsidR="00C1126C">
        <w:instrText xml:space="preserve"> REF _Ref297370130 \h </w:instrText>
      </w:r>
      <w:r w:rsidR="003A2488">
        <w:fldChar w:fldCharType="separate"/>
      </w:r>
      <w:r w:rsidR="00C1126C">
        <w:t xml:space="preserve">[ </w:t>
      </w:r>
      <w:r w:rsidR="00C1126C">
        <w:rPr>
          <w:noProof/>
        </w:rPr>
        <w:t>5</w:t>
      </w:r>
      <w:r w:rsidR="003A2488">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165" w:name="_GoBack"/>
      <w:bookmarkEnd w:id="165"/>
    </w:p>
    <w:p w:rsidR="00632C74" w:rsidRDefault="00632C74" w:rsidP="00632C74">
      <w:pPr>
        <w:pStyle w:val="BodyText"/>
        <w:keepNext/>
        <w:jc w:val="left"/>
      </w:pPr>
      <w:r>
        <w:rPr>
          <w:noProof/>
        </w:rPr>
        <w:lastRenderedPageBreak/>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166" w:name="_Toc297448723"/>
      <w:r>
        <w:t xml:space="preserve">Hình </w:t>
      </w:r>
      <w:fldSimple w:instr=" STYLEREF 1 \s ">
        <w:r w:rsidR="00A3131D">
          <w:rPr>
            <w:noProof/>
          </w:rPr>
          <w:t>3</w:t>
        </w:r>
      </w:fldSimple>
      <w:r w:rsidR="00A3131D">
        <w:t>.</w:t>
      </w:r>
      <w:fldSimple w:instr=" SEQ Hình \* ARABIC \s 1 ">
        <w:r w:rsidR="00A3131D">
          <w:rPr>
            <w:noProof/>
          </w:rPr>
          <w:t>10</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166"/>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51"/>
      <w:bookmarkEnd w:id="152"/>
      <w:bookmarkEnd w:id="153"/>
      <w:bookmarkEnd w:id="154"/>
      <w:bookmarkEnd w:id="155"/>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r w:rsidR="00325565">
        <w:t>Ánh xạ thông tin nhận được sang đám mây điểm</w:t>
      </w:r>
    </w:p>
    <w:p w:rsidR="00325565" w:rsidRDefault="00325565" w:rsidP="00325565">
      <w:pPr>
        <w:pStyle w:val="Heading2"/>
      </w:pPr>
      <w:r>
        <w:t>Tổng quan</w:t>
      </w:r>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r>
        <w:t>Các thông số cơ bản của Camera</w:t>
      </w:r>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r>
        <w:t>Kĩ thuật chuyển ảnh RGB và ảnh độ sâu sang đám mây điểm</w:t>
      </w:r>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t>Mô hình hóa thế giới thực</w:t>
      </w:r>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r>
        <w:t>Tổng quan</w:t>
      </w:r>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167" w:name="_Ref297445535"/>
      <w:bookmarkStart w:id="168" w:name="_Toc297448724"/>
      <w:bookmarkStart w:id="169" w:name="_Ref297445541"/>
      <w:r>
        <w:t xml:space="preserve">Hình </w:t>
      </w:r>
      <w:fldSimple w:instr=" STYLEREF 1 \s ">
        <w:r w:rsidR="00A3131D">
          <w:rPr>
            <w:noProof/>
          </w:rPr>
          <w:t>5</w:t>
        </w:r>
      </w:fldSimple>
      <w:r w:rsidR="00A3131D">
        <w:t>.</w:t>
      </w:r>
      <w:fldSimple w:instr=" SEQ Hình \* ARABIC \s 1 ">
        <w:r w:rsidR="00A3131D">
          <w:rPr>
            <w:noProof/>
          </w:rPr>
          <w:t>1</w:t>
        </w:r>
      </w:fldSimple>
      <w:bookmarkEnd w:id="169"/>
      <w:r>
        <w:t>M</w:t>
      </w:r>
      <w:r w:rsidR="00C85F8B">
        <w:t xml:space="preserve">inh họa </w:t>
      </w:r>
      <w:r>
        <w:t>3</w:t>
      </w:r>
      <w:r w:rsidR="00C85F8B">
        <w:t xml:space="preserve"> frame trên cùng 1 hệ trục</w:t>
      </w:r>
      <w:r>
        <w:t xml:space="preserve"> của kineck</w:t>
      </w:r>
      <w:r w:rsidR="00C85F8B">
        <w:t>.</w:t>
      </w:r>
      <w:bookmarkEnd w:id="167"/>
      <w:bookmarkEnd w:id="168"/>
    </w:p>
    <w:p w:rsidR="00602045" w:rsidRDefault="00602045" w:rsidP="00602045">
      <w:pPr>
        <w:pStyle w:val="BodyText"/>
      </w:pPr>
      <w:r>
        <w:lastRenderedPageBreak/>
        <w:t xml:space="preserve">Với tình trạng như </w:t>
      </w:r>
      <w:r w:rsidR="003A2488">
        <w:fldChar w:fldCharType="begin"/>
      </w:r>
      <w:r>
        <w:instrText xml:space="preserve"> REF _Ref297445541 \h </w:instrText>
      </w:r>
      <w:r w:rsidR="003A2488">
        <w:fldChar w:fldCharType="separate"/>
      </w:r>
      <w:r>
        <w:t xml:space="preserve">Hình </w:t>
      </w:r>
      <w:r>
        <w:rPr>
          <w:noProof/>
        </w:rPr>
        <w:t>3</w:t>
      </w:r>
      <w:r>
        <w:t>.</w:t>
      </w:r>
      <w:r>
        <w:rPr>
          <w:noProof/>
        </w:rPr>
        <w:t>1</w:t>
      </w:r>
      <w:r w:rsidR="003A2488">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r>
        <w:t>Quy trình thực hiện</w:t>
      </w:r>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r>
        <w:t>Kĩ thuật xác định các cặp điểm tương đồng giữa 2 ảnh.</w:t>
      </w:r>
    </w:p>
    <w:p w:rsidR="00AC4512" w:rsidRDefault="00AC4512" w:rsidP="00AC4512">
      <w:pPr>
        <w:pStyle w:val="BodyText"/>
      </w:pPr>
      <w:r>
        <w:t>SURF/SIFT…</w:t>
      </w:r>
    </w:p>
    <w:p w:rsidR="00AC4512" w:rsidRPr="00AC4512" w:rsidRDefault="00AC4512" w:rsidP="00AC4512">
      <w:pPr>
        <w:pStyle w:val="Heading2"/>
      </w:pPr>
      <w:r>
        <w:t>Kĩ thuật lọc bỏ các cặp điểm không chính xác</w:t>
      </w:r>
    </w:p>
    <w:p w:rsidR="00C1126C" w:rsidRDefault="00E503A5" w:rsidP="00897B0E">
      <w:pPr>
        <w:pStyle w:val="Heading2"/>
      </w:pPr>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r>
        <w:t>Tối ưu hóa ma trận biến đổi giữa 2 đám mây điểm</w:t>
      </w:r>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3A2488">
        <w:rPr>
          <w:rStyle w:val="mw-headline"/>
        </w:rPr>
        <w:fldChar w:fldCharType="begin"/>
      </w:r>
      <w:r w:rsidR="00320DE2">
        <w:rPr>
          <w:rStyle w:val="mw-headline"/>
        </w:rPr>
        <w:instrText xml:space="preserve"> REF _Ref297409566 \h </w:instrText>
      </w:r>
      <w:r w:rsidR="003A2488">
        <w:rPr>
          <w:rStyle w:val="mw-headline"/>
        </w:rPr>
      </w:r>
      <w:r w:rsidR="003A2488">
        <w:rPr>
          <w:rStyle w:val="mw-headline"/>
        </w:rPr>
        <w:fldChar w:fldCharType="separate"/>
      </w:r>
      <w:r w:rsidR="00320DE2">
        <w:t xml:space="preserve">[ </w:t>
      </w:r>
      <w:r w:rsidR="00320DE2">
        <w:rPr>
          <w:noProof/>
        </w:rPr>
        <w:t>6</w:t>
      </w:r>
      <w:r w:rsidR="003A2488">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3A2488">
        <w:rPr>
          <w:rStyle w:val="mw-headline"/>
        </w:rPr>
        <w:fldChar w:fldCharType="begin"/>
      </w:r>
      <w:r w:rsidR="00320DE2">
        <w:rPr>
          <w:rStyle w:val="mw-headline"/>
        </w:rPr>
        <w:instrText xml:space="preserve"> REF _Ref297409496 \h </w:instrText>
      </w:r>
      <w:r w:rsidR="003A2488">
        <w:rPr>
          <w:rStyle w:val="mw-headline"/>
        </w:rPr>
      </w:r>
      <w:r w:rsidR="003A2488">
        <w:rPr>
          <w:rStyle w:val="mw-headline"/>
        </w:rPr>
        <w:fldChar w:fldCharType="separate"/>
      </w:r>
      <w:r w:rsidR="00320DE2">
        <w:t xml:space="preserve">[ </w:t>
      </w:r>
      <w:r w:rsidR="00320DE2">
        <w:rPr>
          <w:noProof/>
        </w:rPr>
        <w:t>7</w:t>
      </w:r>
      <w:r w:rsidR="003A2488">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r>
        <w:rPr>
          <w:rStyle w:val="mw-headline"/>
        </w:rPr>
        <w:t>Xác định ma trận biến đổi tốt nhất</w:t>
      </w:r>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3A2488">
        <w:fldChar w:fldCharType="begin"/>
      </w:r>
      <w:r w:rsidR="00CE0C9A">
        <w:instrText xml:space="preserve"> REF _Ref297413388 \h </w:instrText>
      </w:r>
      <w:r w:rsidR="003A2488">
        <w:fldChar w:fldCharType="separate"/>
      </w:r>
      <w:r w:rsidR="00CE0C9A">
        <w:t xml:space="preserve">[ </w:t>
      </w:r>
      <w:r w:rsidR="00CE0C9A">
        <w:rPr>
          <w:noProof/>
        </w:rPr>
        <w:t>8</w:t>
      </w:r>
      <w:r w:rsidR="003A2488">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3A2488">
        <w:fldChar w:fldCharType="begin"/>
      </w:r>
      <w:r w:rsidR="00CE0C9A">
        <w:instrText xml:space="preserve"> REF _Ref297413403 \h </w:instrText>
      </w:r>
      <w:r w:rsidR="003A2488">
        <w:fldChar w:fldCharType="separate"/>
      </w:r>
      <w:r w:rsidR="00CE0C9A">
        <w:t xml:space="preserve">[ </w:t>
      </w:r>
      <w:r w:rsidR="00CE0C9A">
        <w:rPr>
          <w:noProof/>
        </w:rPr>
        <w:t>9</w:t>
      </w:r>
      <w:r w:rsidR="003A2488">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3A2488">
        <w:fldChar w:fldCharType="begin"/>
      </w:r>
      <w:r w:rsidR="00380791">
        <w:instrText xml:space="preserve"> REF _Ref297415158 \h </w:instrText>
      </w:r>
      <w:r w:rsidR="003A2488">
        <w:fldChar w:fldCharType="separate"/>
      </w:r>
      <w:r w:rsidR="00380791">
        <w:t xml:space="preserve">[ </w:t>
      </w:r>
      <w:r w:rsidR="00380791">
        <w:rPr>
          <w:noProof/>
        </w:rPr>
        <w:t>10</w:t>
      </w:r>
      <w:r w:rsidR="003A2488">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170" w:name="_Toc297448725"/>
      <w:r>
        <w:t xml:space="preserve">Hình </w:t>
      </w:r>
      <w:fldSimple w:instr=" STYLEREF 1 \s ">
        <w:r w:rsidR="00A3131D">
          <w:rPr>
            <w:noProof/>
          </w:rPr>
          <w:t>5</w:t>
        </w:r>
      </w:fldSimple>
      <w:r w:rsidR="00A3131D">
        <w:t>.</w:t>
      </w:r>
      <w:fldSimple w:instr=" SEQ Hình \* ARABIC \s 1 ">
        <w:r w:rsidR="00A3131D">
          <w:rPr>
            <w:noProof/>
          </w:rPr>
          <w:t>2</w:t>
        </w:r>
      </w:fldSimple>
      <w:r>
        <w:t xml:space="preserve"> </w:t>
      </w:r>
      <w:r w:rsidR="00CE0C9A">
        <w:t>Minh họa việc dùng Ransac áp dụng cho việc tìm đường thẳng trong mặt phẳng</w:t>
      </w:r>
      <w:r w:rsidR="003A2488">
        <w:fldChar w:fldCharType="begin"/>
      </w:r>
      <w:r>
        <w:instrText xml:space="preserve"> REF _Ref297413388 \h </w:instrText>
      </w:r>
      <w:r w:rsidR="003A2488">
        <w:fldChar w:fldCharType="separate"/>
      </w:r>
      <w:r>
        <w:t xml:space="preserve">[ </w:t>
      </w:r>
      <w:r>
        <w:rPr>
          <w:noProof/>
        </w:rPr>
        <w:t>8</w:t>
      </w:r>
      <w:r w:rsidR="003A2488">
        <w:fldChar w:fldCharType="end"/>
      </w:r>
      <w:r>
        <w:t>]</w:t>
      </w:r>
      <w:r w:rsidR="00223156">
        <w:t>.</w:t>
      </w:r>
      <w:bookmarkEnd w:id="170"/>
    </w:p>
    <w:p w:rsidR="00380791" w:rsidRDefault="00380791" w:rsidP="00380791">
      <w:pPr>
        <w:pStyle w:val="BodyText"/>
      </w:pPr>
      <w:r>
        <w:t>Áp dụng thuật toán Ransac cho bài toán 1 số cặp điểm tương đồng trong không gian bị lỗi, ta thực hiện các bước như sau</w:t>
      </w:r>
      <w:r w:rsidR="003A2488">
        <w:fldChar w:fldCharType="begin"/>
      </w:r>
      <w:r w:rsidR="00095782">
        <w:instrText xml:space="preserve"> REF _Ref297413403 \h </w:instrText>
      </w:r>
      <w:r w:rsidR="003A2488">
        <w:fldChar w:fldCharType="separate"/>
      </w:r>
      <w:r w:rsidR="00095782">
        <w:t xml:space="preserve">[ </w:t>
      </w:r>
      <w:r w:rsidR="00095782">
        <w:rPr>
          <w:noProof/>
        </w:rPr>
        <w:t>9</w:t>
      </w:r>
      <w:r w:rsidR="003A2488">
        <w:fldChar w:fldCharType="end"/>
      </w:r>
      <w:r w:rsidR="00095782">
        <w:t>]</w:t>
      </w:r>
      <w:r>
        <w:t>:</w:t>
      </w:r>
    </w:p>
    <w:p w:rsidR="00380791" w:rsidRDefault="00380791" w:rsidP="00380791">
      <w:pPr>
        <w:pStyle w:val="BodyText"/>
      </w:pPr>
      <w:r>
        <w:t xml:space="preserve">Bước 1: Chọn ngẫu nhiên 1 số lượng phần tử theo công thức </w:t>
      </w:r>
      <w:r w:rsidR="003A2488">
        <w:fldChar w:fldCharType="begin"/>
      </w:r>
      <w:r>
        <w:instrText xml:space="preserve"> REF _Ref297415158 \h </w:instrText>
      </w:r>
      <w:r w:rsidR="003A2488">
        <w:fldChar w:fldCharType="separate"/>
      </w:r>
      <w:r>
        <w:t xml:space="preserve">[ </w:t>
      </w:r>
      <w:r>
        <w:rPr>
          <w:noProof/>
        </w:rPr>
        <w:t>10</w:t>
      </w:r>
      <w:r w:rsidR="003A2488">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35"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171" w:name="_Toc297448726"/>
      <w:r>
        <w:t xml:space="preserve">Hình </w:t>
      </w:r>
      <w:fldSimple w:instr=" STYLEREF 1 \s ">
        <w:r w:rsidR="00A3131D">
          <w:rPr>
            <w:noProof/>
          </w:rPr>
          <w:t>5</w:t>
        </w:r>
      </w:fldSimple>
      <w:r w:rsidR="00A3131D">
        <w:t>.</w:t>
      </w:r>
      <w:fldSimple w:instr=" SEQ Hình \* ARABIC \s 1 ">
        <w:r w:rsidR="00A3131D">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171"/>
    </w:p>
    <w:p w:rsidR="002E1ED2" w:rsidRPr="00C54CDD" w:rsidRDefault="002E1ED2" w:rsidP="002E1ED2">
      <w:pPr>
        <w:pStyle w:val="Heading1"/>
      </w:pPr>
      <w:r w:rsidRPr="00C54CDD">
        <w:lastRenderedPageBreak/>
        <w:br w:type="textWrapping" w:clear="all"/>
      </w:r>
      <w:r>
        <w:t>Kỹ thuật trình diễn cảnh 3D trên Silverlight 5</w:t>
      </w:r>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172" w:name="_Toc268004837"/>
      <w:r>
        <w:t>Giới thiệu</w:t>
      </w:r>
      <w:bookmarkEnd w:id="172"/>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36"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r>
        <w:t xml:space="preserve">Hình </w:t>
      </w:r>
      <w:fldSimple w:instr=" STYLEREF 1 \s ">
        <w:r w:rsidR="00A3131D">
          <w:rPr>
            <w:noProof/>
          </w:rPr>
          <w:t>6</w:t>
        </w:r>
      </w:fldSimple>
      <w:r w:rsidR="00A3131D">
        <w:t>.</w:t>
      </w:r>
      <w:fldSimple w:instr=" SEQ Hình \* ARABIC \s 1 ">
        <w:r w:rsidR="00A3131D">
          <w:rPr>
            <w:noProof/>
          </w:rPr>
          <w:t>1</w:t>
        </w:r>
      </w:fldSimple>
      <w:r>
        <w:t xml:space="preserve"> Kiến trúc Silverlight</w:t>
      </w:r>
    </w:p>
    <w:p w:rsidR="002E1ED2" w:rsidRDefault="003A2488" w:rsidP="002E1ED2">
      <w:pPr>
        <w:pStyle w:val="BodyText"/>
        <w:spacing w:before="120" w:after="120"/>
        <w:jc w:val="center"/>
      </w:pPr>
      <w:hyperlink r:id="rId37" w:history="1">
        <w:r w:rsidR="002E1ED2"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38"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r>
        <w:lastRenderedPageBreak/>
        <w:t>Tổng quan về XNA Graphics trong Silverlight 5</w:t>
      </w:r>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39"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40" cstate="print">
                      <a:extLst>
                        <a:ext uri="{BEBA8EAE-BF5A-486C-A8C5-ECC9F3942E4B}">
                          <a14:imgProp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14:imgLayer r:embed="rId41">
                              <a14:imgEffect>
                                <a14:backgroundRemoval t="10000" b="90000" l="10000" r="90000"/>
                              </a14:imgEffect>
                            </a14:imgLayer>
                          </a14:imgProps>
                        </a:ex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3A2488" w:rsidP="002E1ED2">
      <w:pPr>
        <w:pStyle w:val="BodyText"/>
      </w:pPr>
      <w:hyperlink r:id="rId42" w:history="1">
        <w:r w:rsidR="002E1ED2"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43"/>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44">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45">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46">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r>
        <w:t>Vertex Data</w:t>
      </w:r>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r>
        <w:t>Vertex Processing</w:t>
      </w:r>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47" r:lo="rId48" r:qs="rId49" r:cs="rId50"/>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52"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r>
        <w:t>Geometry Processing</w:t>
      </w:r>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53" cstate="print">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a:solidFill>
                            <a:schemeClr val="accent1"/>
                          </a:solidFill>
                        </a14:hiddenFill>
                      </a:ext>
                    </a:extLst>
                  </pic:spPr>
                </pic:pic>
              </a:graphicData>
            </a:graphic>
          </wp:inline>
        </w:drawing>
      </w:r>
    </w:p>
    <w:p w:rsidR="002E1ED2" w:rsidRDefault="002E1ED2" w:rsidP="002E1ED2">
      <w:pPr>
        <w:pStyle w:val="Heading3"/>
      </w:pPr>
      <w:r>
        <w:t>Pixel Processing</w:t>
      </w:r>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r>
        <w:t>Pixel Rendering</w:t>
      </w:r>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r>
        <w:t>Point Cloud trên Silverlight</w:t>
      </w:r>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r>
        <w:t>Hiệu ứng tăng cường</w:t>
      </w:r>
    </w:p>
    <w:p w:rsidR="002E1ED2" w:rsidRDefault="002E1ED2" w:rsidP="002E1ED2">
      <w:pPr>
        <w:pStyle w:val="Heading3"/>
      </w:pPr>
      <w:r>
        <w:t>Hiệu ứng chiếu sáng</w:t>
      </w:r>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3A2488" w:rsidP="002E1ED2">
      <w:pPr>
        <w:pStyle w:val="BodyText"/>
      </w:pPr>
      <w:hyperlink r:id="rId57" w:history="1">
        <w:r w:rsidR="002E1ED2"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3A2488" w:rsidP="002E1ED2">
      <w:pPr>
        <w:pStyle w:val="BodyText"/>
      </w:pPr>
      <w:hyperlink r:id="rId60" w:history="1">
        <w:r w:rsidR="002E1ED2"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1"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3A2488" w:rsidP="002E1ED2">
      <w:pPr>
        <w:pStyle w:val="BodyText"/>
      </w:pPr>
      <w:hyperlink r:id="rId62" w:history="1">
        <w:r w:rsidR="002E1ED2"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t xml:space="preserve">Liên </w:t>
      </w:r>
      <w:r w:rsidRPr="000C439D">
        <w:t>kết</w:t>
      </w:r>
      <w:r>
        <w:t xml:space="preserve"> C++ và Silverlight</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để kết nối các chương trình trên C++chạy ở Client và Silverlight dùng C#.</w:t>
      </w:r>
    </w:p>
    <w:p w:rsidR="000C439D" w:rsidRDefault="0076188C" w:rsidP="0076188C">
      <w:pPr>
        <w:pStyle w:val="Heading2"/>
      </w:pPr>
      <w:r>
        <w:t>Bảo mật trên Silverlight</w:t>
      </w:r>
    </w:p>
    <w:p w:rsidR="0076188C" w:rsidRPr="0076188C" w:rsidRDefault="0076188C" w:rsidP="0076188C">
      <w:r>
        <w:t>Sandbox, 3 tầng bảo mật (transparent, Critical, …), giới hạn tương tác với Client. Không thể vượt các tầng bảo mật (giới hạn phiên bản Silverlight 5 Beta) – chưa hỗ trợ gọi Dll.</w:t>
      </w:r>
    </w:p>
    <w:p w:rsidR="0076188C" w:rsidRDefault="0076188C" w:rsidP="0076188C">
      <w:pPr>
        <w:pStyle w:val="Heading2"/>
      </w:pPr>
      <w:r>
        <w:t>Tương tác với các thành phần trên Client</w:t>
      </w:r>
    </w:p>
    <w:p w:rsidR="00D80F26" w:rsidRDefault="00D80F26" w:rsidP="00D80F26">
      <w:pPr>
        <w:pStyle w:val="Heading3"/>
      </w:pPr>
      <w:r>
        <w:t>Mở rộng giới hạn tương tác (Out-of-browser)</w:t>
      </w:r>
    </w:p>
    <w:p w:rsidR="0076188C" w:rsidRDefault="0076188C" w:rsidP="0076188C">
      <w:r>
        <w:t>Giảm bảo mật, giới hạn tương tác được mở rộng, tương tác với các thành phần (thao tác với đường dẫn tuyệt đối của client không qua OpenFileDialog, COM component)</w:t>
      </w:r>
    </w:p>
    <w:p w:rsidR="0076188C" w:rsidRDefault="0076188C" w:rsidP="00D80F26">
      <w:pPr>
        <w:pStyle w:val="Heading3"/>
      </w:pPr>
      <w:r>
        <w:t xml:space="preserve"> COM component và </w:t>
      </w:r>
      <w:r w:rsidR="00D80F26">
        <w:t>các tương tác với Client</w:t>
      </w:r>
      <w:r>
        <w:t>.</w:t>
      </w:r>
    </w:p>
    <w:p w:rsidR="00D80F26" w:rsidRPr="00D80F26" w:rsidRDefault="00D80F26" w:rsidP="00D80F26">
      <w:pPr>
        <w:pStyle w:val="BodyText"/>
      </w:pPr>
      <w:r>
        <w:t>Đọc ghi file/folder, chạy cmd, đọc registry, chạy script WMI,…</w:t>
      </w:r>
    </w:p>
    <w:p w:rsidR="00D80F26" w:rsidRDefault="00D80F26" w:rsidP="00D80F26">
      <w:pPr>
        <w:pStyle w:val="Heading3"/>
      </w:pPr>
      <w:r>
        <w:t>K</w:t>
      </w:r>
      <w:r w:rsidR="0076188C">
        <w:t>ích hoạt C++ từ</w:t>
      </w:r>
      <w:r>
        <w:t xml:space="preserve"> Silverlight</w:t>
      </w:r>
    </w:p>
    <w:p w:rsidR="00D80F26" w:rsidRDefault="00D80F26" w:rsidP="00D80F26">
      <w:pPr>
        <w:pStyle w:val="BodyText"/>
      </w:pPr>
      <w:r>
        <w:t>Download files C++ từ ClientBin của Silverlight (từ server)</w:t>
      </w:r>
    </w:p>
    <w:p w:rsidR="00D80F26" w:rsidRDefault="00D80F26" w:rsidP="00D80F26">
      <w:pPr>
        <w:pStyle w:val="BodyText"/>
      </w:pPr>
      <w:r>
        <w:t>Giải nén</w:t>
      </w:r>
    </w:p>
    <w:p w:rsidR="00D80F26" w:rsidRPr="00D80F26" w:rsidRDefault="00D80F26" w:rsidP="00D80F26">
      <w:pPr>
        <w:pStyle w:val="BodyText"/>
      </w:pPr>
      <w:r>
        <w:t>Kích hoạt dùng COM</w:t>
      </w:r>
    </w:p>
    <w:p w:rsidR="0076188C" w:rsidRDefault="00D80F26" w:rsidP="00D80F26">
      <w:pPr>
        <w:pStyle w:val="Heading3"/>
      </w:pPr>
      <w:r>
        <w:t>Trao đổi dữ liệu C++ và Silverlight</w:t>
      </w:r>
    </w:p>
    <w:p w:rsidR="0076188C" w:rsidRDefault="00D80F26" w:rsidP="0076188C">
      <w:pPr>
        <w:pStyle w:val="BodyText"/>
        <w:ind w:firstLine="0"/>
      </w:pPr>
      <w:r>
        <w:t>Silverlight dùng WMI để bắt sự kiện của 1 folder</w:t>
      </w:r>
    </w:p>
    <w:p w:rsidR="0076188C" w:rsidRPr="00D80F26" w:rsidRDefault="00D80F26" w:rsidP="00D80F26">
      <w:pPr>
        <w:pStyle w:val="BodyText"/>
        <w:ind w:firstLine="0"/>
      </w:pPr>
      <w:r>
        <w:t>C++ dựng thread để nhận chỉ thị thông qua tập tin cm.txt</w:t>
      </w:r>
      <w:bookmarkStart w:id="173" w:name="_Toc163294056"/>
      <w:bookmarkStart w:id="174" w:name="_Toc297369927"/>
    </w:p>
    <w:p w:rsidR="003D34AA" w:rsidRDefault="003D34AA" w:rsidP="003D34AA">
      <w:pPr>
        <w:pStyle w:val="UnnumberedHeading1"/>
        <w:spacing w:before="20" w:after="0"/>
      </w:pPr>
      <w:r w:rsidRPr="00C54CDD">
        <w:lastRenderedPageBreak/>
        <w:t>Tài liệu tham khảo</w:t>
      </w:r>
      <w:bookmarkEnd w:id="173"/>
      <w:bookmarkEnd w:id="174"/>
    </w:p>
    <w:p w:rsidR="008D14AF" w:rsidRDefault="008D14AF" w:rsidP="00EA2465">
      <w:pPr>
        <w:pStyle w:val="Ref"/>
      </w:pPr>
      <w:bookmarkStart w:id="175" w:name="_Ref297571235"/>
      <w:r>
        <w:t xml:space="preserve">[ </w:t>
      </w:r>
      <w:fldSimple w:instr=" SEQ [ \* ARABIC ">
        <w:r w:rsidR="005C312A">
          <w:rPr>
            <w:noProof/>
          </w:rPr>
          <w:t>1</w:t>
        </w:r>
      </w:fldSimple>
      <w:bookmarkEnd w:id="175"/>
      <w:r>
        <w:t>]</w:t>
      </w:r>
      <w:r>
        <w:tab/>
      </w:r>
      <w:hyperlink r:id="rId63" w:history="1">
        <w:r w:rsidRPr="00B60EAD">
          <w:rPr>
            <w:rStyle w:val="Hyperlink"/>
          </w:rPr>
          <w:t>http://en.wikipedia.org/wiki/Kinect</w:t>
        </w:r>
      </w:hyperlink>
    </w:p>
    <w:p w:rsidR="008D14AF" w:rsidRDefault="008D14AF" w:rsidP="00EA2465">
      <w:pPr>
        <w:pStyle w:val="Ref"/>
      </w:pPr>
      <w:r>
        <w:t xml:space="preserve">[ </w:t>
      </w:r>
      <w:fldSimple w:instr=" SEQ [ \* ARABIC ">
        <w:r w:rsidR="005C312A">
          <w:rPr>
            <w:noProof/>
          </w:rPr>
          <w:t>2</w:t>
        </w:r>
      </w:fldSimple>
      <w:r>
        <w:t>]</w:t>
      </w:r>
      <w:r>
        <w:tab/>
        <w:t>PrimeSense Inc, “</w:t>
      </w:r>
      <w:r w:rsidRPr="008D14AF">
        <w:t>NITE Controls User Guide</w:t>
      </w:r>
      <w:r>
        <w:t>”.</w:t>
      </w:r>
    </w:p>
    <w:p w:rsidR="008D14AF" w:rsidRDefault="008D14AF" w:rsidP="00EA2465">
      <w:pPr>
        <w:pStyle w:val="Ref"/>
      </w:pPr>
      <w:bookmarkStart w:id="176" w:name="_Ref297571179"/>
      <w:r>
        <w:t xml:space="preserve">[ </w:t>
      </w:r>
      <w:fldSimple w:instr=" SEQ [ \* ARABIC ">
        <w:r w:rsidR="005C312A">
          <w:rPr>
            <w:noProof/>
          </w:rPr>
          <w:t>3</w:t>
        </w:r>
      </w:fldSimple>
      <w:bookmarkEnd w:id="176"/>
      <w:r>
        <w:t>]</w:t>
      </w:r>
      <w:r>
        <w:tab/>
      </w:r>
      <w:hyperlink r:id="rId64" w:history="1">
        <w:r w:rsidRPr="00B60EAD">
          <w:rPr>
            <w:rStyle w:val="Hyperlink"/>
          </w:rPr>
          <w:t>http://www.xbox.com/en-US/Kinect/healthyfun</w:t>
        </w:r>
      </w:hyperlink>
    </w:p>
    <w:p w:rsidR="008D14AF" w:rsidRDefault="008D14AF" w:rsidP="00EA2465">
      <w:pPr>
        <w:pStyle w:val="Ref"/>
      </w:pPr>
      <w:bookmarkStart w:id="177" w:name="_Ref297571293"/>
      <w:r>
        <w:t xml:space="preserve">[ </w:t>
      </w:r>
      <w:fldSimple w:instr=" SEQ [ \* ARABIC ">
        <w:r w:rsidR="005C312A">
          <w:rPr>
            <w:noProof/>
          </w:rPr>
          <w:t>4</w:t>
        </w:r>
      </w:fldSimple>
      <w:bookmarkEnd w:id="177"/>
      <w:r>
        <w:t>]</w:t>
      </w:r>
      <w:r>
        <w:tab/>
      </w:r>
      <w:hyperlink r:id="rId65"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5C312A">
          <w:rPr>
            <w:noProof/>
          </w:rPr>
          <w:t>5</w:t>
        </w:r>
      </w:fldSimple>
      <w:r>
        <w:t>]</w:t>
      </w:r>
      <w:r>
        <w:tab/>
      </w:r>
      <w:hyperlink r:id="rId66" w:history="1">
        <w:r w:rsidRPr="00B60EAD">
          <w:rPr>
            <w:rStyle w:val="Hyperlink"/>
          </w:rPr>
          <w:t>http://www.ros.org/wiki/kinect_calibration/technical</w:t>
        </w:r>
      </w:hyperlink>
    </w:p>
    <w:p w:rsidR="00652D8E" w:rsidRDefault="00652D8E" w:rsidP="00652D8E">
      <w:pPr>
        <w:pStyle w:val="Ref"/>
        <w:rPr>
          <w:i/>
        </w:rPr>
      </w:pPr>
      <w:bookmarkStart w:id="178" w:name="_Ref297589863"/>
      <w:bookmarkStart w:id="179" w:name="_Ref297589838"/>
      <w:r>
        <w:t xml:space="preserve">[ </w:t>
      </w:r>
      <w:fldSimple w:instr=" SEQ [ \* ARABIC ">
        <w:r w:rsidR="005C312A">
          <w:rPr>
            <w:noProof/>
          </w:rPr>
          <w:t>6</w:t>
        </w:r>
      </w:fldSimple>
      <w:bookmarkEnd w:id="178"/>
      <w:r>
        <w:t>]</w:t>
      </w:r>
      <w:r>
        <w:tab/>
        <w:t xml:space="preserve">OpenNI User Guide, </w:t>
      </w:r>
      <w:r>
        <w:rPr>
          <w:i/>
        </w:rPr>
        <w:t>p6-10</w:t>
      </w:r>
      <w:r w:rsidRPr="00652D8E">
        <w:rPr>
          <w:i/>
        </w:rPr>
        <w:t>, OpenNI Library</w:t>
      </w:r>
      <w:r>
        <w:rPr>
          <w:i/>
        </w:rPr>
        <w:t>.</w:t>
      </w:r>
      <w:bookmarkEnd w:id="179"/>
    </w:p>
    <w:p w:rsidR="005C312A" w:rsidRDefault="005C312A" w:rsidP="005C312A">
      <w:pPr>
        <w:pStyle w:val="Ref"/>
      </w:pPr>
      <w:bookmarkStart w:id="180" w:name="_Ref297639187"/>
      <w:r>
        <w:t xml:space="preserve">[ </w:t>
      </w:r>
      <w:fldSimple w:instr=" SEQ [ \* ARABIC ">
        <w:r>
          <w:rPr>
            <w:noProof/>
          </w:rPr>
          <w:t>7</w:t>
        </w:r>
      </w:fldSimple>
      <w:bookmarkEnd w:id="180"/>
      <w:r>
        <w:t>]</w:t>
      </w:r>
      <w:r>
        <w:tab/>
        <w:t>PrimeSensor, “Reference Design 1.08”</w:t>
      </w:r>
    </w:p>
    <w:p w:rsidR="00A03202" w:rsidRDefault="00A03202" w:rsidP="00CB22E3">
      <w:pPr>
        <w:pStyle w:val="Ref"/>
        <w:rPr>
          <w:i/>
        </w:rPr>
      </w:pPr>
      <w:bookmarkStart w:id="181" w:name="_Ref297367055"/>
      <w:bookmarkStart w:id="182" w:name="_Ref297366877"/>
      <w:r>
        <w:t xml:space="preserve">[ </w:t>
      </w:r>
      <w:fldSimple w:instr=" SEQ [ \* ARABIC ">
        <w:r w:rsidR="005C312A">
          <w:rPr>
            <w:noProof/>
          </w:rPr>
          <w:t>8</w:t>
        </w:r>
      </w:fldSimple>
      <w:bookmarkEnd w:id="181"/>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182"/>
    </w:p>
    <w:p w:rsidR="0045761B" w:rsidRDefault="0045761B" w:rsidP="00CB22E3">
      <w:pPr>
        <w:pStyle w:val="Ref"/>
      </w:pPr>
      <w:bookmarkStart w:id="183" w:name="_Ref297367690"/>
      <w:r>
        <w:t xml:space="preserve">[ </w:t>
      </w:r>
      <w:fldSimple w:instr=" SEQ [ \* ARABIC ">
        <w:r w:rsidR="005C312A">
          <w:rPr>
            <w:noProof/>
          </w:rPr>
          <w:t>9</w:t>
        </w:r>
      </w:fldSimple>
      <w:bookmarkEnd w:id="183"/>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184" w:name="_Ref297369128"/>
      <w:r>
        <w:t xml:space="preserve">[ </w:t>
      </w:r>
      <w:fldSimple w:instr=" SEQ [ \* ARABIC ">
        <w:r w:rsidR="005C312A">
          <w:rPr>
            <w:noProof/>
          </w:rPr>
          <w:t>10</w:t>
        </w:r>
      </w:fldSimple>
      <w:bookmarkEnd w:id="184"/>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185" w:name="_Ref297369285"/>
      <w:r>
        <w:t xml:space="preserve">[ </w:t>
      </w:r>
      <w:fldSimple w:instr=" SEQ [ \* ARABIC ">
        <w:r w:rsidR="005C312A">
          <w:rPr>
            <w:noProof/>
          </w:rPr>
          <w:t>11</w:t>
        </w:r>
      </w:fldSimple>
      <w:bookmarkEnd w:id="185"/>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186" w:name="_Ref297370130"/>
      <w:r>
        <w:t xml:space="preserve">[ </w:t>
      </w:r>
      <w:fldSimple w:instr=" SEQ [ \* ARABIC ">
        <w:r w:rsidR="005C312A">
          <w:rPr>
            <w:noProof/>
          </w:rPr>
          <w:t>12</w:t>
        </w:r>
      </w:fldSimple>
      <w:bookmarkEnd w:id="186"/>
      <w:r>
        <w:t>]</w:t>
      </w:r>
      <w:r>
        <w:tab/>
      </w:r>
      <w:hyperlink r:id="rId67" w:history="1">
        <w:r w:rsidRPr="007472AB">
          <w:rPr>
            <w:rStyle w:val="Hyperlink"/>
          </w:rPr>
          <w:t>https://code.ros.org/trac/opencv/ticket/1093</w:t>
        </w:r>
      </w:hyperlink>
    </w:p>
    <w:p w:rsidR="00820DD5" w:rsidRDefault="00820DD5" w:rsidP="00CB22E3">
      <w:pPr>
        <w:pStyle w:val="Ref"/>
        <w:rPr>
          <w:i/>
        </w:rPr>
      </w:pPr>
      <w:bookmarkStart w:id="187" w:name="_Ref297409566"/>
      <w:r>
        <w:t xml:space="preserve">[ </w:t>
      </w:r>
      <w:fldSimple w:instr=" SEQ [ \* ARABIC ">
        <w:r w:rsidR="005C312A">
          <w:rPr>
            <w:noProof/>
          </w:rPr>
          <w:t>13</w:t>
        </w:r>
      </w:fldSimple>
      <w:bookmarkEnd w:id="187"/>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188" w:name="_Ref297409496"/>
      <w:r>
        <w:t xml:space="preserve">[ </w:t>
      </w:r>
      <w:fldSimple w:instr=" SEQ [ \* ARABIC ">
        <w:r w:rsidR="005C312A">
          <w:rPr>
            <w:noProof/>
          </w:rPr>
          <w:t>14</w:t>
        </w:r>
      </w:fldSimple>
      <w:bookmarkEnd w:id="188"/>
      <w:r>
        <w:t>]</w:t>
      </w:r>
      <w:r>
        <w:tab/>
      </w:r>
      <w:hyperlink r:id="rId68" w:history="1">
        <w:r w:rsidRPr="009B08A0">
          <w:rPr>
            <w:rStyle w:val="Hyperlink"/>
          </w:rPr>
          <w:t>http://en.wikipedia.org/wiki/Levenberg_Marquardt_algorithm</w:t>
        </w:r>
      </w:hyperlink>
    </w:p>
    <w:p w:rsidR="00820DD5" w:rsidRDefault="00CE0C9A" w:rsidP="00CB22E3">
      <w:pPr>
        <w:pStyle w:val="Ref"/>
      </w:pPr>
      <w:bookmarkStart w:id="189" w:name="_Ref297413388"/>
      <w:r>
        <w:t xml:space="preserve">[ </w:t>
      </w:r>
      <w:fldSimple w:instr=" SEQ [ \* ARABIC ">
        <w:r w:rsidR="005C312A">
          <w:rPr>
            <w:noProof/>
          </w:rPr>
          <w:t>15</w:t>
        </w:r>
      </w:fldSimple>
      <w:bookmarkEnd w:id="189"/>
      <w:r>
        <w:t>]</w:t>
      </w:r>
      <w:r w:rsidR="00CB22E3">
        <w:tab/>
      </w:r>
      <w:r>
        <w:t xml:space="preserve"> </w:t>
      </w:r>
      <w:hyperlink r:id="rId69" w:history="1">
        <w:r w:rsidRPr="009B08A0">
          <w:rPr>
            <w:rStyle w:val="Hyperlink"/>
          </w:rPr>
          <w:t>http://en.wikipedia.org/wiki/RANSAC</w:t>
        </w:r>
      </w:hyperlink>
    </w:p>
    <w:p w:rsidR="00CE0C9A" w:rsidRDefault="00CE0C9A" w:rsidP="00CB22E3">
      <w:pPr>
        <w:pStyle w:val="Ref"/>
      </w:pPr>
      <w:bookmarkStart w:id="190" w:name="_Ref297413403"/>
      <w:r>
        <w:t xml:space="preserve">[ </w:t>
      </w:r>
      <w:fldSimple w:instr=" SEQ [ \* ARABIC ">
        <w:r w:rsidR="005C312A">
          <w:rPr>
            <w:noProof/>
          </w:rPr>
          <w:t>16</w:t>
        </w:r>
      </w:fldSimple>
      <w:bookmarkEnd w:id="190"/>
      <w:r>
        <w:t>]</w:t>
      </w:r>
      <w:r>
        <w:tab/>
        <w:t>Konstantinos G. Derpa</w:t>
      </w:r>
      <w:r w:rsidR="00CB22E3">
        <w:t>nis (2010), Overview of the RAN</w:t>
      </w:r>
      <w:r>
        <w:t>SAC Algorithm.</w:t>
      </w:r>
    </w:p>
    <w:p w:rsidR="00380791" w:rsidRPr="00380791" w:rsidRDefault="00380791" w:rsidP="00CB22E3">
      <w:pPr>
        <w:pStyle w:val="Ref"/>
      </w:pPr>
      <w:bookmarkStart w:id="191" w:name="_Ref297415158"/>
      <w:r>
        <w:t xml:space="preserve">[ </w:t>
      </w:r>
      <w:fldSimple w:instr=" SEQ [ \* ARABIC ">
        <w:r w:rsidR="005C312A">
          <w:rPr>
            <w:noProof/>
          </w:rPr>
          <w:t>17</w:t>
        </w:r>
      </w:fldSimple>
      <w:bookmarkEnd w:id="191"/>
      <w:r>
        <w:t>]</w:t>
      </w:r>
      <w:r>
        <w:tab/>
        <w:t>M.A. Fischler and R.C. Bolles, “Random sample consensus: A paradigm for model ﬁtting with applications to image analysis and automated cartography”. Communications of the ACM, 24(6):381–395, 1981.</w:t>
      </w:r>
    </w:p>
    <w:sectPr w:rsidR="00380791" w:rsidRPr="00380791" w:rsidSect="0027000D">
      <w:headerReference w:type="default" r:id="rId70"/>
      <w:footerReference w:type="default" r:id="rId71"/>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B0380" w:rsidRDefault="004B0380">
      <w:r>
        <w:separator/>
      </w:r>
    </w:p>
    <w:p w:rsidR="004B0380" w:rsidRDefault="004B0380"/>
  </w:endnote>
  <w:endnote w:type="continuationSeparator" w:id="0">
    <w:p w:rsidR="004B0380" w:rsidRDefault="004B0380">
      <w:r>
        <w:continuationSeparator/>
      </w:r>
    </w:p>
    <w:p w:rsidR="004B0380" w:rsidRDefault="004B038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1"/>
    <w:family w:val="roman"/>
    <w:notTrueType/>
    <w:pitch w:val="variable"/>
    <w:sig w:usb0="00000000" w:usb1="00000000" w:usb2="00000000" w:usb3="00000000" w:csb0="00000000" w:csb1="00000000"/>
  </w:font>
  <w:font w:name="Angsana New">
    <w:panose1 w:val="02020603050405020304"/>
    <w:charset w:val="DE"/>
    <w:family w:val="roman"/>
    <w:notTrueType/>
    <w:pitch w:val="variable"/>
    <w:sig w:usb0="01000001" w:usb1="00000000" w:usb2="00000000" w:usb3="00000000" w:csb0="00010000"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7162" w:rsidRPr="00B25095" w:rsidRDefault="003A2488" w:rsidP="0027000D">
    <w:pPr>
      <w:pStyle w:val="Footer"/>
      <w:pBdr>
        <w:top w:val="none" w:sz="0" w:space="0" w:color="auto"/>
      </w:pBdr>
      <w:jc w:val="center"/>
    </w:pPr>
    <w:r>
      <w:rPr>
        <w:rStyle w:val="PageNumber"/>
      </w:rPr>
      <w:fldChar w:fldCharType="begin"/>
    </w:r>
    <w:r w:rsidR="003D7162">
      <w:rPr>
        <w:rStyle w:val="PageNumber"/>
      </w:rPr>
      <w:instrText xml:space="preserve"> PAGE </w:instrText>
    </w:r>
    <w:r>
      <w:rPr>
        <w:rStyle w:val="PageNumber"/>
      </w:rPr>
      <w:fldChar w:fldCharType="separate"/>
    </w:r>
    <w:r w:rsidR="00A3131D">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7162" w:rsidRPr="00B25095" w:rsidRDefault="003A2488" w:rsidP="0027000D">
    <w:pPr>
      <w:pStyle w:val="Footer"/>
      <w:pBdr>
        <w:top w:val="none" w:sz="0" w:space="0" w:color="auto"/>
      </w:pBdr>
      <w:jc w:val="center"/>
    </w:pPr>
    <w:r>
      <w:rPr>
        <w:rStyle w:val="PageNumber"/>
      </w:rPr>
      <w:fldChar w:fldCharType="begin"/>
    </w:r>
    <w:r w:rsidR="003D7162">
      <w:rPr>
        <w:rStyle w:val="PageNumber"/>
      </w:rPr>
      <w:instrText xml:space="preserve"> PAGE </w:instrText>
    </w:r>
    <w:r>
      <w:rPr>
        <w:rStyle w:val="PageNumber"/>
      </w:rPr>
      <w:fldChar w:fldCharType="separate"/>
    </w:r>
    <w:r w:rsidR="00A3131D">
      <w:rPr>
        <w:rStyle w:val="PageNumber"/>
        <w:noProof/>
      </w:rPr>
      <w:t>6</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B0380" w:rsidRDefault="004B0380">
      <w:r>
        <w:separator/>
      </w:r>
    </w:p>
    <w:p w:rsidR="004B0380" w:rsidRDefault="004B0380"/>
  </w:footnote>
  <w:footnote w:type="continuationSeparator" w:id="0">
    <w:p w:rsidR="004B0380" w:rsidRDefault="004B0380">
      <w:r>
        <w:continuationSeparator/>
      </w:r>
    </w:p>
    <w:p w:rsidR="004B0380" w:rsidRDefault="004B038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7162" w:rsidRPr="0027000D" w:rsidRDefault="003D7162"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D7162" w:rsidRPr="0027000D" w:rsidRDefault="003D7162"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5">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6">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7">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2">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4">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6">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0">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3"/>
  </w:num>
  <w:num w:numId="2">
    <w:abstractNumId w:val="35"/>
  </w:num>
  <w:num w:numId="3">
    <w:abstractNumId w:val="25"/>
  </w:num>
  <w:num w:numId="4">
    <w:abstractNumId w:val="4"/>
  </w:num>
  <w:num w:numId="5">
    <w:abstractNumId w:val="39"/>
  </w:num>
  <w:num w:numId="6">
    <w:abstractNumId w:val="1"/>
  </w:num>
  <w:num w:numId="7">
    <w:abstractNumId w:val="31"/>
  </w:num>
  <w:num w:numId="8">
    <w:abstractNumId w:val="42"/>
  </w:num>
  <w:num w:numId="9">
    <w:abstractNumId w:val="50"/>
  </w:num>
  <w:num w:numId="10">
    <w:abstractNumId w:val="14"/>
  </w:num>
  <w:num w:numId="11">
    <w:abstractNumId w:val="26"/>
  </w:num>
  <w:num w:numId="12">
    <w:abstractNumId w:val="17"/>
  </w:num>
  <w:num w:numId="13">
    <w:abstractNumId w:val="47"/>
  </w:num>
  <w:num w:numId="14">
    <w:abstractNumId w:val="43"/>
  </w:num>
  <w:num w:numId="15">
    <w:abstractNumId w:val="24"/>
  </w:num>
  <w:num w:numId="16">
    <w:abstractNumId w:val="18"/>
  </w:num>
  <w:num w:numId="17">
    <w:abstractNumId w:val="37"/>
  </w:num>
  <w:num w:numId="18">
    <w:abstractNumId w:val="12"/>
  </w:num>
  <w:num w:numId="19">
    <w:abstractNumId w:val="28"/>
  </w:num>
  <w:num w:numId="20">
    <w:abstractNumId w:val="38"/>
  </w:num>
  <w:num w:numId="21">
    <w:abstractNumId w:val="9"/>
  </w:num>
  <w:num w:numId="22">
    <w:abstractNumId w:val="6"/>
  </w:num>
  <w:num w:numId="23">
    <w:abstractNumId w:val="5"/>
  </w:num>
  <w:num w:numId="24">
    <w:abstractNumId w:val="34"/>
  </w:num>
  <w:num w:numId="25">
    <w:abstractNumId w:val="2"/>
  </w:num>
  <w:num w:numId="26">
    <w:abstractNumId w:val="15"/>
  </w:num>
  <w:num w:numId="27">
    <w:abstractNumId w:val="20"/>
  </w:num>
  <w:num w:numId="28">
    <w:abstractNumId w:val="36"/>
  </w:num>
  <w:num w:numId="29">
    <w:abstractNumId w:val="48"/>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num>
  <w:num w:numId="36">
    <w:abstractNumId w:val="44"/>
  </w:num>
  <w:num w:numId="37">
    <w:abstractNumId w:val="40"/>
  </w:num>
  <w:num w:numId="38">
    <w:abstractNumId w:val="8"/>
  </w:num>
  <w:num w:numId="39">
    <w:abstractNumId w:val="46"/>
  </w:num>
  <w:num w:numId="40">
    <w:abstractNumId w:val="21"/>
  </w:num>
  <w:num w:numId="41">
    <w:abstractNumId w:val="13"/>
  </w:num>
  <w:num w:numId="42">
    <w:abstractNumId w:val="45"/>
  </w:num>
  <w:num w:numId="43">
    <w:abstractNumId w:val="10"/>
  </w:num>
  <w:num w:numId="44">
    <w:abstractNumId w:val="0"/>
  </w:num>
  <w:num w:numId="45">
    <w:abstractNumId w:val="3"/>
  </w:num>
  <w:num w:numId="46">
    <w:abstractNumId w:val="23"/>
  </w:num>
  <w:num w:numId="47">
    <w:abstractNumId w:val="30"/>
  </w:num>
  <w:num w:numId="48">
    <w:abstractNumId w:val="19"/>
  </w:num>
  <w:num w:numId="49">
    <w:abstractNumId w:val="7"/>
  </w:num>
  <w:num w:numId="50">
    <w:abstractNumId w:val="16"/>
  </w:num>
  <w:num w:numId="51">
    <w:abstractNumId w:val="49"/>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10242"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50222"/>
    <w:rsid w:val="00050359"/>
    <w:rsid w:val="000507C9"/>
    <w:rsid w:val="00051CB2"/>
    <w:rsid w:val="00051F76"/>
    <w:rsid w:val="000546E4"/>
    <w:rsid w:val="00054D79"/>
    <w:rsid w:val="00054FC3"/>
    <w:rsid w:val="00055C53"/>
    <w:rsid w:val="00055C9E"/>
    <w:rsid w:val="00056954"/>
    <w:rsid w:val="00057E46"/>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994"/>
    <w:rsid w:val="000933FD"/>
    <w:rsid w:val="00094795"/>
    <w:rsid w:val="00094A38"/>
    <w:rsid w:val="00094CAF"/>
    <w:rsid w:val="000952E1"/>
    <w:rsid w:val="00095383"/>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C7AD2"/>
    <w:rsid w:val="000D0068"/>
    <w:rsid w:val="000D05DA"/>
    <w:rsid w:val="000D0883"/>
    <w:rsid w:val="000D1030"/>
    <w:rsid w:val="000D1D1F"/>
    <w:rsid w:val="000D2341"/>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DE6"/>
    <w:rsid w:val="001E3111"/>
    <w:rsid w:val="001E3C44"/>
    <w:rsid w:val="001E4289"/>
    <w:rsid w:val="001E4C69"/>
    <w:rsid w:val="001E5786"/>
    <w:rsid w:val="001E6E98"/>
    <w:rsid w:val="001F049B"/>
    <w:rsid w:val="001F2589"/>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1F9"/>
    <w:rsid w:val="0022751B"/>
    <w:rsid w:val="00230234"/>
    <w:rsid w:val="00231E24"/>
    <w:rsid w:val="00232622"/>
    <w:rsid w:val="002334FF"/>
    <w:rsid w:val="00233721"/>
    <w:rsid w:val="0023394C"/>
    <w:rsid w:val="002348AD"/>
    <w:rsid w:val="00234A3C"/>
    <w:rsid w:val="00235B74"/>
    <w:rsid w:val="00236926"/>
    <w:rsid w:val="002372B0"/>
    <w:rsid w:val="0023760E"/>
    <w:rsid w:val="00237C82"/>
    <w:rsid w:val="00240836"/>
    <w:rsid w:val="002410D0"/>
    <w:rsid w:val="00241C36"/>
    <w:rsid w:val="00241F33"/>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CD"/>
    <w:rsid w:val="00280160"/>
    <w:rsid w:val="00280F0D"/>
    <w:rsid w:val="00280FD8"/>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24E9"/>
    <w:rsid w:val="002C2A45"/>
    <w:rsid w:val="002C2A9F"/>
    <w:rsid w:val="002C3185"/>
    <w:rsid w:val="002C3201"/>
    <w:rsid w:val="002C3981"/>
    <w:rsid w:val="002C3D64"/>
    <w:rsid w:val="002C4584"/>
    <w:rsid w:val="002C5F0C"/>
    <w:rsid w:val="002C62DE"/>
    <w:rsid w:val="002C63C2"/>
    <w:rsid w:val="002C6687"/>
    <w:rsid w:val="002C6AD6"/>
    <w:rsid w:val="002C7DB4"/>
    <w:rsid w:val="002D0D14"/>
    <w:rsid w:val="002D28E2"/>
    <w:rsid w:val="002D337A"/>
    <w:rsid w:val="002D3445"/>
    <w:rsid w:val="002D413E"/>
    <w:rsid w:val="002D4BCE"/>
    <w:rsid w:val="002D4C3C"/>
    <w:rsid w:val="002D5433"/>
    <w:rsid w:val="002D5CF3"/>
    <w:rsid w:val="002D5F7B"/>
    <w:rsid w:val="002D6DC8"/>
    <w:rsid w:val="002D751E"/>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15EC"/>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F6A"/>
    <w:rsid w:val="00307BA0"/>
    <w:rsid w:val="0031001E"/>
    <w:rsid w:val="00310AD2"/>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488"/>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162"/>
    <w:rsid w:val="003D74A1"/>
    <w:rsid w:val="003D7745"/>
    <w:rsid w:val="003D775C"/>
    <w:rsid w:val="003E005A"/>
    <w:rsid w:val="003E0A5D"/>
    <w:rsid w:val="003E228A"/>
    <w:rsid w:val="003E3008"/>
    <w:rsid w:val="003E42F2"/>
    <w:rsid w:val="003E43DA"/>
    <w:rsid w:val="003E44A0"/>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3E72"/>
    <w:rsid w:val="00454706"/>
    <w:rsid w:val="00455581"/>
    <w:rsid w:val="00456126"/>
    <w:rsid w:val="0045735A"/>
    <w:rsid w:val="0045761B"/>
    <w:rsid w:val="0046003A"/>
    <w:rsid w:val="004600A8"/>
    <w:rsid w:val="00460EE6"/>
    <w:rsid w:val="004610D6"/>
    <w:rsid w:val="0046237D"/>
    <w:rsid w:val="004647B8"/>
    <w:rsid w:val="004648BF"/>
    <w:rsid w:val="00464D29"/>
    <w:rsid w:val="00465126"/>
    <w:rsid w:val="004656F6"/>
    <w:rsid w:val="00465FD0"/>
    <w:rsid w:val="00466321"/>
    <w:rsid w:val="004706D8"/>
    <w:rsid w:val="004710EF"/>
    <w:rsid w:val="00472D7A"/>
    <w:rsid w:val="00472EF5"/>
    <w:rsid w:val="00474594"/>
    <w:rsid w:val="004750E0"/>
    <w:rsid w:val="004754B3"/>
    <w:rsid w:val="0047564B"/>
    <w:rsid w:val="004758EE"/>
    <w:rsid w:val="00475965"/>
    <w:rsid w:val="004768CA"/>
    <w:rsid w:val="00476EE8"/>
    <w:rsid w:val="00477196"/>
    <w:rsid w:val="004771F1"/>
    <w:rsid w:val="004801D1"/>
    <w:rsid w:val="00481F84"/>
    <w:rsid w:val="00482FA0"/>
    <w:rsid w:val="00483601"/>
    <w:rsid w:val="004850AD"/>
    <w:rsid w:val="004857A8"/>
    <w:rsid w:val="004857D4"/>
    <w:rsid w:val="00485D6B"/>
    <w:rsid w:val="004865AC"/>
    <w:rsid w:val="0048660D"/>
    <w:rsid w:val="00486D02"/>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380"/>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12A"/>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6294"/>
    <w:rsid w:val="007E6DF3"/>
    <w:rsid w:val="007E74B9"/>
    <w:rsid w:val="007E7B13"/>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8018CB"/>
    <w:rsid w:val="00801978"/>
    <w:rsid w:val="00801F0B"/>
    <w:rsid w:val="00802A4C"/>
    <w:rsid w:val="00802CAC"/>
    <w:rsid w:val="0080376D"/>
    <w:rsid w:val="00804329"/>
    <w:rsid w:val="00804BAE"/>
    <w:rsid w:val="00804EC6"/>
    <w:rsid w:val="00805CD6"/>
    <w:rsid w:val="00807234"/>
    <w:rsid w:val="00807568"/>
    <w:rsid w:val="008076B0"/>
    <w:rsid w:val="008103C8"/>
    <w:rsid w:val="0081103F"/>
    <w:rsid w:val="00811B17"/>
    <w:rsid w:val="00814A54"/>
    <w:rsid w:val="00815479"/>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360E"/>
    <w:rsid w:val="008639D9"/>
    <w:rsid w:val="00865268"/>
    <w:rsid w:val="0086553B"/>
    <w:rsid w:val="00865628"/>
    <w:rsid w:val="00866075"/>
    <w:rsid w:val="008660C1"/>
    <w:rsid w:val="00866BCA"/>
    <w:rsid w:val="00867128"/>
    <w:rsid w:val="0086775D"/>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856"/>
    <w:rsid w:val="008B7867"/>
    <w:rsid w:val="008B79E9"/>
    <w:rsid w:val="008C0445"/>
    <w:rsid w:val="008C0E6E"/>
    <w:rsid w:val="008C1455"/>
    <w:rsid w:val="008C21B8"/>
    <w:rsid w:val="008C2447"/>
    <w:rsid w:val="008C38D2"/>
    <w:rsid w:val="008C4F52"/>
    <w:rsid w:val="008C50DE"/>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A4A"/>
    <w:rsid w:val="00932B6A"/>
    <w:rsid w:val="00933926"/>
    <w:rsid w:val="00933947"/>
    <w:rsid w:val="009344B4"/>
    <w:rsid w:val="009361F8"/>
    <w:rsid w:val="00936297"/>
    <w:rsid w:val="00937069"/>
    <w:rsid w:val="00937799"/>
    <w:rsid w:val="00937B68"/>
    <w:rsid w:val="00940235"/>
    <w:rsid w:val="0094033F"/>
    <w:rsid w:val="00941405"/>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D48"/>
    <w:rsid w:val="009A41C0"/>
    <w:rsid w:val="009A517F"/>
    <w:rsid w:val="009A7249"/>
    <w:rsid w:val="009B2678"/>
    <w:rsid w:val="009B3273"/>
    <w:rsid w:val="009B4101"/>
    <w:rsid w:val="009B4218"/>
    <w:rsid w:val="009B455D"/>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582"/>
    <w:rsid w:val="009C7858"/>
    <w:rsid w:val="009D15E8"/>
    <w:rsid w:val="009D22E3"/>
    <w:rsid w:val="009D249B"/>
    <w:rsid w:val="009D4106"/>
    <w:rsid w:val="009D428E"/>
    <w:rsid w:val="009D4410"/>
    <w:rsid w:val="009D47AE"/>
    <w:rsid w:val="009D642C"/>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33EB"/>
    <w:rsid w:val="009F445D"/>
    <w:rsid w:val="009F45C5"/>
    <w:rsid w:val="009F5331"/>
    <w:rsid w:val="009F54B4"/>
    <w:rsid w:val="009F57B9"/>
    <w:rsid w:val="009F5D1A"/>
    <w:rsid w:val="009F60F0"/>
    <w:rsid w:val="009F635C"/>
    <w:rsid w:val="009F6A99"/>
    <w:rsid w:val="009F6C64"/>
    <w:rsid w:val="009F6E51"/>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31D"/>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7D0"/>
    <w:rsid w:val="00AC4512"/>
    <w:rsid w:val="00AC5349"/>
    <w:rsid w:val="00AC54EC"/>
    <w:rsid w:val="00AC5547"/>
    <w:rsid w:val="00AC585D"/>
    <w:rsid w:val="00AC61A7"/>
    <w:rsid w:val="00AC65AE"/>
    <w:rsid w:val="00AC6609"/>
    <w:rsid w:val="00AC6616"/>
    <w:rsid w:val="00AC6966"/>
    <w:rsid w:val="00AC6DC1"/>
    <w:rsid w:val="00AC7734"/>
    <w:rsid w:val="00AC7948"/>
    <w:rsid w:val="00AD200B"/>
    <w:rsid w:val="00AD314E"/>
    <w:rsid w:val="00AD3AE3"/>
    <w:rsid w:val="00AD57BA"/>
    <w:rsid w:val="00AD6059"/>
    <w:rsid w:val="00AD684A"/>
    <w:rsid w:val="00AE0346"/>
    <w:rsid w:val="00AE0AD9"/>
    <w:rsid w:val="00AE1588"/>
    <w:rsid w:val="00AE1E4E"/>
    <w:rsid w:val="00AE33FC"/>
    <w:rsid w:val="00AE4664"/>
    <w:rsid w:val="00AF08AA"/>
    <w:rsid w:val="00AF184D"/>
    <w:rsid w:val="00AF24CF"/>
    <w:rsid w:val="00AF2EBE"/>
    <w:rsid w:val="00AF3233"/>
    <w:rsid w:val="00AF333F"/>
    <w:rsid w:val="00AF639B"/>
    <w:rsid w:val="00AF6D87"/>
    <w:rsid w:val="00AF790F"/>
    <w:rsid w:val="00B0027E"/>
    <w:rsid w:val="00B005A4"/>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F5"/>
    <w:rsid w:val="00B20179"/>
    <w:rsid w:val="00B203B7"/>
    <w:rsid w:val="00B20EC6"/>
    <w:rsid w:val="00B231E4"/>
    <w:rsid w:val="00B2427B"/>
    <w:rsid w:val="00B247CA"/>
    <w:rsid w:val="00B25095"/>
    <w:rsid w:val="00B2521E"/>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173"/>
    <w:rsid w:val="00B41056"/>
    <w:rsid w:val="00B41781"/>
    <w:rsid w:val="00B4187A"/>
    <w:rsid w:val="00B4303D"/>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60227"/>
    <w:rsid w:val="00B61806"/>
    <w:rsid w:val="00B61A34"/>
    <w:rsid w:val="00B61A68"/>
    <w:rsid w:val="00B61B0A"/>
    <w:rsid w:val="00B61B8F"/>
    <w:rsid w:val="00B61F99"/>
    <w:rsid w:val="00B6210A"/>
    <w:rsid w:val="00B62870"/>
    <w:rsid w:val="00B62BAE"/>
    <w:rsid w:val="00B63EC8"/>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31F3"/>
    <w:rsid w:val="00B9367F"/>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753D"/>
    <w:rsid w:val="00BA793B"/>
    <w:rsid w:val="00BB08CB"/>
    <w:rsid w:val="00BB1060"/>
    <w:rsid w:val="00BB15C2"/>
    <w:rsid w:val="00BB1734"/>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FB6"/>
    <w:rsid w:val="00BF38FA"/>
    <w:rsid w:val="00BF3AC0"/>
    <w:rsid w:val="00BF4B52"/>
    <w:rsid w:val="00BF6044"/>
    <w:rsid w:val="00BF6EAA"/>
    <w:rsid w:val="00BF75D6"/>
    <w:rsid w:val="00BF7AE9"/>
    <w:rsid w:val="00C010BE"/>
    <w:rsid w:val="00C0153F"/>
    <w:rsid w:val="00C024D7"/>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0343"/>
    <w:rsid w:val="00C5127B"/>
    <w:rsid w:val="00C5163C"/>
    <w:rsid w:val="00C52775"/>
    <w:rsid w:val="00C527D2"/>
    <w:rsid w:val="00C53317"/>
    <w:rsid w:val="00C542EF"/>
    <w:rsid w:val="00C54826"/>
    <w:rsid w:val="00C54CDD"/>
    <w:rsid w:val="00C56754"/>
    <w:rsid w:val="00C56AA0"/>
    <w:rsid w:val="00C56F83"/>
    <w:rsid w:val="00C60773"/>
    <w:rsid w:val="00C60B6A"/>
    <w:rsid w:val="00C6220D"/>
    <w:rsid w:val="00C62F64"/>
    <w:rsid w:val="00C633FF"/>
    <w:rsid w:val="00C639FB"/>
    <w:rsid w:val="00C64A33"/>
    <w:rsid w:val="00C64F1E"/>
    <w:rsid w:val="00C64F44"/>
    <w:rsid w:val="00C652E6"/>
    <w:rsid w:val="00C6564D"/>
    <w:rsid w:val="00C65688"/>
    <w:rsid w:val="00C65702"/>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99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06A1"/>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5499"/>
    <w:rsid w:val="00EF6274"/>
    <w:rsid w:val="00EF6DE9"/>
    <w:rsid w:val="00EF7517"/>
    <w:rsid w:val="00F00135"/>
    <w:rsid w:val="00F016FB"/>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74"/>
    <w:rsid w:val="00F847E4"/>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 w:type="character" w:customStyle="1" w:styleId="text02">
    <w:name w:val="text_02"/>
    <w:basedOn w:val="DefaultParagraphFont"/>
    <w:rsid w:val="001E4C69"/>
  </w:style>
  <w:style w:type="character" w:customStyle="1" w:styleId="text08">
    <w:name w:val="text_08"/>
    <w:basedOn w:val="DefaultParagraphFont"/>
    <w:rsid w:val="001E4C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486436994">
      <w:bodyDiv w:val="1"/>
      <w:marLeft w:val="0"/>
      <w:marRight w:val="0"/>
      <w:marTop w:val="0"/>
      <w:marBottom w:val="0"/>
      <w:divBdr>
        <w:top w:val="none" w:sz="0" w:space="0" w:color="auto"/>
        <w:left w:val="none" w:sz="0" w:space="0" w:color="auto"/>
        <w:bottom w:val="none" w:sz="0" w:space="0" w:color="auto"/>
        <w:right w:val="none" w:sz="0" w:space="0" w:color="auto"/>
      </w:divBdr>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rdwaresphere.com/2009/09/18/zscanner-700-3d-scanner/" TargetMode="External"/><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image" Target="media/image10.gif"/><Relationship Id="rId34" Type="http://schemas.openxmlformats.org/officeDocument/2006/relationships/image" Target="media/image23.png"/><Relationship Id="rId42" Type="http://schemas.openxmlformats.org/officeDocument/2006/relationships/hyperlink" Target="http://channel9.msdn.com/Events/MIX/MIX11/MED06" TargetMode="External"/><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image" Target="media/image34.png"/><Relationship Id="rId63" Type="http://schemas.openxmlformats.org/officeDocument/2006/relationships/hyperlink" Target="http://en.wikipedia.org/wiki/Kinect" TargetMode="External"/><Relationship Id="rId68" Type="http://schemas.openxmlformats.org/officeDocument/2006/relationships/hyperlink" Target="http://en.wikipedia.org/wiki/Levenberg_Marquardt_algorithm" TargetMode="External"/><Relationship Id="rId7" Type="http://schemas.openxmlformats.org/officeDocument/2006/relationships/footnotes" Target="footnotes.xml"/><Relationship Id="rId71"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8.jpe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msdn.microsoft.com/en-us/library/bb404713.aspx" TargetMode="External"/><Relationship Id="rId40" Type="http://schemas.openxmlformats.org/officeDocument/2006/relationships/image" Target="media/image26.png"/><Relationship Id="rId45" Type="http://schemas.openxmlformats.org/officeDocument/2006/relationships/image" Target="media/image29.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hyperlink" Target="http://www.ros.org/wiki/kinect_calibration/technical" TargetMode="External"/><Relationship Id="rId74" Type="http://schemas.microsoft.com/office/2007/relationships/stylesWithEffects" Target="stylesWithEffects.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en.wikipedia.org/wiki/Microsoft_Silverlight" TargetMode="External"/><Relationship Id="rId49" Type="http://schemas.openxmlformats.org/officeDocument/2006/relationships/diagramQuickStyle" Target="diagrams/quickStyle1.xml"/><Relationship Id="rId57" Type="http://schemas.openxmlformats.org/officeDocument/2006/relationships/hyperlink" Target="http://www.riemers.net/eng/Tutorials/XNA/Csharp/Series1/Lighting_basics.php?expandall=1" TargetMode="External"/><Relationship Id="rId61" Type="http://schemas.openxmlformats.org/officeDocument/2006/relationships/image" Target="media/image38.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28.png"/><Relationship Id="rId52" Type="http://schemas.openxmlformats.org/officeDocument/2006/relationships/image" Target="media/image31.png"/><Relationship Id="rId60" Type="http://schemas.openxmlformats.org/officeDocument/2006/relationships/hyperlink" Target="http://www.falloutsoftware.com/tutorials/gl/gl8.htm" TargetMode="External"/><Relationship Id="rId65" Type="http://schemas.openxmlformats.org/officeDocument/2006/relationships/hyperlink" Target="http://news.cnet.com/8301-10805_3-20035039-75.html?tag=topStories3" TargetMode="External"/><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gfxne.ws/2011/02/david-laserscanner-3d-laser-scanni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27.emf"/><Relationship Id="rId48" Type="http://schemas.openxmlformats.org/officeDocument/2006/relationships/diagramLayout" Target="diagrams/layout1.xml"/><Relationship Id="rId56" Type="http://schemas.openxmlformats.org/officeDocument/2006/relationships/image" Target="media/image35.png"/><Relationship Id="rId64" Type="http://schemas.openxmlformats.org/officeDocument/2006/relationships/hyperlink" Target="http://www.xbox.com/en-US/Kinect/healthyfun" TargetMode="External"/><Relationship Id="rId69" Type="http://schemas.openxmlformats.org/officeDocument/2006/relationships/hyperlink" Target="http://en.wikipedia.org/wiki/RANSAC" TargetMode="External"/><Relationship Id="rId8" Type="http://schemas.openxmlformats.org/officeDocument/2006/relationships/endnotes" Target="endnotes.xml"/><Relationship Id="rId51" Type="http://schemas.microsoft.com/office/2007/relationships/diagramDrawing" Target="diagrams/drawing1.xm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ilverlightvn.net/post/2011/04/22/Silverlight-5-Beta.aspx" TargetMode="External"/><Relationship Id="rId46" Type="http://schemas.openxmlformats.org/officeDocument/2006/relationships/image" Target="media/image30.png"/><Relationship Id="rId59" Type="http://schemas.openxmlformats.org/officeDocument/2006/relationships/image" Target="media/image37.png"/><Relationship Id="rId67" Type="http://schemas.openxmlformats.org/officeDocument/2006/relationships/hyperlink" Target="https://code.ros.org/trac/opencv/ticket/1093" TargetMode="External"/><Relationship Id="rId20" Type="http://schemas.openxmlformats.org/officeDocument/2006/relationships/image" Target="media/image9.jpeg"/><Relationship Id="rId41" Type="http://schemas.microsoft.com/office/2007/relationships/hdphoto" Target="NULL"/><Relationship Id="rId54" Type="http://schemas.openxmlformats.org/officeDocument/2006/relationships/image" Target="media/image33.png"/><Relationship Id="rId62" Type="http://schemas.openxmlformats.org/officeDocument/2006/relationships/hyperlink" Target="http://www.zenofgames.com/wiki/index.php?title=Computer_Graphics_-_Basics/Lighting" TargetMode="External"/><Relationship Id="rId7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51"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E500CBD-C82B-4A1E-B2F3-CD172B61C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51</Pages>
  <Words>7781</Words>
  <Characters>4435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52035</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35</cp:revision>
  <cp:lastPrinted>2010-07-27T07:39:00Z</cp:lastPrinted>
  <dcterms:created xsi:type="dcterms:W3CDTF">2011-07-04T11:45:00Z</dcterms:created>
  <dcterms:modified xsi:type="dcterms:W3CDTF">2011-07-05T08:09:00Z</dcterms:modified>
</cp:coreProperties>
</file>